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72"/>
        <w:gridCol w:w="15"/>
        <w:gridCol w:w="458"/>
        <w:gridCol w:w="473"/>
        <w:gridCol w:w="481"/>
        <w:gridCol w:w="9"/>
        <w:gridCol w:w="143"/>
        <w:gridCol w:w="785"/>
        <w:gridCol w:w="62"/>
        <w:gridCol w:w="990"/>
        <w:gridCol w:w="365"/>
        <w:gridCol w:w="1193"/>
        <w:gridCol w:w="224"/>
        <w:gridCol w:w="132"/>
        <w:gridCol w:w="1070"/>
      </w:tblGrid>
      <w:tr w:rsidR="005A11E4" w:rsidRPr="005D6FC0" w14:paraId="605D34DD" w14:textId="77777777" w:rsidTr="43098B51">
        <w:tc>
          <w:tcPr>
            <w:tcW w:w="9690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5D6FC0" w:rsidRDefault="005A11E4" w:rsidP="004A33B9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6FC0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5D6FC0">
              <w:rPr>
                <w:rFonts w:eastAsia="Calibri" w:cs="Calibri"/>
                <w:b/>
                <w:sz w:val="20"/>
                <w:szCs w:val="20"/>
                <w:lang w:eastAsia="sl-SI"/>
              </w:rPr>
              <w:t>PREDMETA</w:t>
            </w:r>
            <w:r w:rsidRPr="005D6FC0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5D6FC0">
              <w:rPr>
                <w:rFonts w:eastAsia="Calibri" w:cs="Calibr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441443" w:rsidRPr="005D6FC0" w14:paraId="36413FBF" w14:textId="77777777" w:rsidTr="43098B51">
        <w:tc>
          <w:tcPr>
            <w:tcW w:w="1797" w:type="dxa"/>
            <w:gridSpan w:val="2"/>
          </w:tcPr>
          <w:p w14:paraId="72C1DC59" w14:textId="77777777" w:rsidR="00441443" w:rsidRPr="005D6FC0" w:rsidRDefault="00441443" w:rsidP="0044144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6FC0">
              <w:rPr>
                <w:rFonts w:eastAsia="Calibri" w:cs="Calibr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89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4F7635A0" w:rsidR="00441443" w:rsidRPr="005D6FC0" w:rsidRDefault="00441443" w:rsidP="00441443">
            <w:pPr>
              <w:spacing w:after="0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</w:rPr>
              <w:t>ZNANSTVENI ČLANKI IN RAZISKOVALNI PROJEKTI</w:t>
            </w:r>
          </w:p>
        </w:tc>
      </w:tr>
      <w:tr w:rsidR="00441443" w:rsidRPr="005D6FC0" w14:paraId="12BB578E" w14:textId="77777777" w:rsidTr="43098B51">
        <w:tc>
          <w:tcPr>
            <w:tcW w:w="1797" w:type="dxa"/>
            <w:gridSpan w:val="2"/>
          </w:tcPr>
          <w:p w14:paraId="003758B5" w14:textId="77777777" w:rsidR="00441443" w:rsidRPr="005D6FC0" w:rsidRDefault="00441443" w:rsidP="0044144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6FC0">
              <w:rPr>
                <w:rFonts w:eastAsia="Calibri" w:cs="Calibr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89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3050C4A5" w:rsidR="00441443" w:rsidRPr="005D6FC0" w:rsidRDefault="00A31D20" w:rsidP="00441443">
            <w:pPr>
              <w:spacing w:after="0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</w:rPr>
              <w:t>SCIENTIFIC PAPERS AND RESEARCH PROJECTS</w:t>
            </w:r>
          </w:p>
        </w:tc>
      </w:tr>
      <w:tr w:rsidR="005A11E4" w:rsidRPr="005D6FC0" w14:paraId="0BB44B80" w14:textId="77777777" w:rsidTr="43098B51">
        <w:tc>
          <w:tcPr>
            <w:tcW w:w="3305" w:type="dxa"/>
            <w:gridSpan w:val="6"/>
            <w:vAlign w:val="center"/>
          </w:tcPr>
          <w:p w14:paraId="381AAD97" w14:textId="77777777" w:rsidR="005A11E4" w:rsidRPr="005D6FC0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401" w:type="dxa"/>
            <w:gridSpan w:val="8"/>
            <w:vAlign w:val="center"/>
          </w:tcPr>
          <w:p w14:paraId="72824CE0" w14:textId="77777777" w:rsidR="005A11E4" w:rsidRPr="005D6FC0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BCC111C" w14:textId="77777777" w:rsidR="005A11E4" w:rsidRPr="005D6FC0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26" w:type="dxa"/>
            <w:gridSpan w:val="3"/>
            <w:vAlign w:val="center"/>
          </w:tcPr>
          <w:p w14:paraId="2EB909A8" w14:textId="77777777" w:rsidR="005A11E4" w:rsidRPr="005D6FC0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</w:tr>
      <w:tr w:rsidR="005A11E4" w:rsidRPr="005D6FC0" w14:paraId="5EC26D3D" w14:textId="77777777" w:rsidTr="43098B51">
        <w:tc>
          <w:tcPr>
            <w:tcW w:w="3305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5D6FC0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6FC0">
              <w:rPr>
                <w:rFonts w:eastAsia="Calibri" w:cs="Calibr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7168B082" w14:textId="77777777" w:rsidR="005A11E4" w:rsidRPr="005D6FC0" w:rsidRDefault="005A11E4" w:rsidP="00B7173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5D6FC0">
              <w:rPr>
                <w:rFonts w:eastAsia="Calibri" w:cs="Calibr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40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5D6FC0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6FC0">
              <w:rPr>
                <w:rFonts w:eastAsia="Calibri" w:cs="Calibri"/>
                <w:b/>
                <w:sz w:val="20"/>
                <w:szCs w:val="20"/>
                <w:lang w:eastAsia="sl-SI"/>
              </w:rPr>
              <w:t>Študijska smer</w:t>
            </w:r>
          </w:p>
          <w:p w14:paraId="6B48C3FC" w14:textId="77777777" w:rsidR="005A11E4" w:rsidRPr="005D6FC0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6FC0">
              <w:rPr>
                <w:rFonts w:eastAsia="Calibri" w:cs="Calibr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5D6FC0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6FC0">
              <w:rPr>
                <w:rFonts w:eastAsia="Calibri" w:cs="Calibri"/>
                <w:b/>
                <w:sz w:val="20"/>
                <w:szCs w:val="20"/>
                <w:lang w:eastAsia="sl-SI"/>
              </w:rPr>
              <w:t>Letnik</w:t>
            </w:r>
          </w:p>
          <w:p w14:paraId="73CD4A4A" w14:textId="77777777" w:rsidR="005A11E4" w:rsidRPr="005D6FC0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6FC0">
              <w:rPr>
                <w:rFonts w:eastAsia="Calibri" w:cs="Calibr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5D6FC0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6FC0">
              <w:rPr>
                <w:rFonts w:eastAsia="Calibri" w:cs="Calibri"/>
                <w:b/>
                <w:sz w:val="20"/>
                <w:szCs w:val="20"/>
                <w:lang w:eastAsia="sl-SI"/>
              </w:rPr>
              <w:t>Semester</w:t>
            </w:r>
          </w:p>
          <w:p w14:paraId="3556D1FB" w14:textId="77777777" w:rsidR="005A11E4" w:rsidRPr="005D6FC0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6FC0">
              <w:rPr>
                <w:rFonts w:eastAsia="Calibri" w:cs="Calibr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DF39C7" w:rsidRPr="005D6FC0" w14:paraId="23FFFBED" w14:textId="77777777" w:rsidTr="43098B51">
        <w:trPr>
          <w:trHeight w:val="318"/>
        </w:trPr>
        <w:tc>
          <w:tcPr>
            <w:tcW w:w="33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54A979A1" w:rsidR="00DF39C7" w:rsidRPr="005D6FC0" w:rsidRDefault="00DF39C7" w:rsidP="00DF39C7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5D6FC0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>LOGISTIKA SISTEMOV 3. stopnja</w:t>
            </w:r>
          </w:p>
        </w:tc>
        <w:tc>
          <w:tcPr>
            <w:tcW w:w="340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DF39C7" w:rsidRPr="005D6FC0" w:rsidRDefault="00DF39C7" w:rsidP="00DF39C7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261809EE" w:rsidR="00DF39C7" w:rsidRPr="005D6FC0" w:rsidRDefault="00441443" w:rsidP="00DF39C7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5D6FC0">
              <w:rPr>
                <w:rFonts w:eastAsia="Calibri" w:cs="Calibri"/>
                <w:bCs/>
                <w:sz w:val="20"/>
                <w:szCs w:val="20"/>
                <w:lang w:eastAsia="sl-SI"/>
              </w:rPr>
              <w:t>2</w:t>
            </w:r>
            <w:r w:rsidR="00DF39C7" w:rsidRPr="005D6FC0">
              <w:rPr>
                <w:rFonts w:eastAsia="Calibri" w:cs="Calibri"/>
                <w:bCs/>
                <w:sz w:val="20"/>
                <w:szCs w:val="20"/>
                <w:lang w:eastAsia="sl-SI"/>
              </w:rPr>
              <w:t>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4D8FFEEB" w:rsidR="00DF39C7" w:rsidRPr="005D6FC0" w:rsidRDefault="00654BA3" w:rsidP="00DF39C7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5D6FC0">
              <w:rPr>
                <w:rFonts w:eastAsia="Calibri" w:cs="Calibri"/>
                <w:bCs/>
                <w:sz w:val="20"/>
                <w:szCs w:val="20"/>
                <w:lang w:eastAsia="sl-SI"/>
              </w:rPr>
              <w:t>3</w:t>
            </w:r>
            <w:r w:rsidR="00DF39C7" w:rsidRPr="005D6FC0">
              <w:rPr>
                <w:rFonts w:eastAsia="Calibri" w:cs="Calibri"/>
                <w:bCs/>
                <w:sz w:val="20"/>
                <w:szCs w:val="20"/>
                <w:lang w:eastAsia="sl-SI"/>
              </w:rPr>
              <w:t>.</w:t>
            </w:r>
          </w:p>
        </w:tc>
      </w:tr>
      <w:tr w:rsidR="00DF39C7" w:rsidRPr="005D6FC0" w14:paraId="4AE235F2" w14:textId="77777777" w:rsidTr="43098B51">
        <w:trPr>
          <w:trHeight w:val="318"/>
        </w:trPr>
        <w:tc>
          <w:tcPr>
            <w:tcW w:w="33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04ABED15" w:rsidR="00DF39C7" w:rsidRPr="005D6FC0" w:rsidRDefault="00DF39C7" w:rsidP="00DF39C7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5D6FC0">
              <w:rPr>
                <w:rFonts w:asciiTheme="minorHAnsi" w:hAnsiTheme="minorHAnsi" w:cstheme="minorHAnsi"/>
                <w:sz w:val="20"/>
                <w:szCs w:val="20"/>
                <w:lang w:val="en-GB" w:eastAsia="sl-SI"/>
              </w:rPr>
              <w:t>SYSTEM LOGISTICS 3</w:t>
            </w:r>
            <w:r w:rsidRPr="005D6FC0">
              <w:rPr>
                <w:rFonts w:asciiTheme="minorHAnsi" w:hAnsiTheme="minorHAnsi" w:cstheme="minorHAnsi"/>
                <w:sz w:val="20"/>
                <w:szCs w:val="20"/>
                <w:vertAlign w:val="superscript"/>
                <w:lang w:val="en-GB" w:eastAsia="sl-SI"/>
              </w:rPr>
              <w:t xml:space="preserve">rd </w:t>
            </w:r>
            <w:r w:rsidRPr="005D6FC0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>degree</w:t>
            </w:r>
          </w:p>
        </w:tc>
        <w:tc>
          <w:tcPr>
            <w:tcW w:w="340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DF39C7" w:rsidRPr="005D6FC0" w:rsidRDefault="00DF39C7" w:rsidP="00DF39C7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72F8046D" w:rsidR="00DF39C7" w:rsidRPr="005D6FC0" w:rsidRDefault="00441443" w:rsidP="00DF39C7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5D6FC0">
              <w:rPr>
                <w:rFonts w:eastAsia="Calibri" w:cs="Calibri"/>
                <w:bCs/>
                <w:sz w:val="20"/>
                <w:szCs w:val="20"/>
                <w:lang w:eastAsia="sl-SI"/>
              </w:rPr>
              <w:t>2</w:t>
            </w:r>
            <w:r w:rsidR="00DF39C7" w:rsidRPr="005D6FC0">
              <w:rPr>
                <w:rFonts w:eastAsia="Calibri" w:cs="Calibri"/>
                <w:bCs/>
                <w:sz w:val="20"/>
                <w:szCs w:val="20"/>
                <w:lang w:eastAsia="sl-SI"/>
              </w:rPr>
              <w:t>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08372176" w:rsidR="00DF39C7" w:rsidRPr="005D6FC0" w:rsidRDefault="00654BA3" w:rsidP="00DF39C7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5D6FC0">
              <w:rPr>
                <w:rFonts w:eastAsia="Calibri" w:cs="Calibri"/>
                <w:bCs/>
                <w:sz w:val="20"/>
                <w:szCs w:val="20"/>
                <w:lang w:eastAsia="sl-SI"/>
              </w:rPr>
              <w:t>3</w:t>
            </w:r>
            <w:r w:rsidR="00DF39C7" w:rsidRPr="005D6FC0">
              <w:rPr>
                <w:rFonts w:eastAsia="Calibri" w:cs="Calibri"/>
                <w:bCs/>
                <w:sz w:val="20"/>
                <w:szCs w:val="20"/>
                <w:lang w:eastAsia="sl-SI"/>
              </w:rPr>
              <w:t>.</w:t>
            </w:r>
          </w:p>
        </w:tc>
      </w:tr>
      <w:tr w:rsidR="005A11E4" w:rsidRPr="005D6FC0" w14:paraId="1E148366" w14:textId="77777777" w:rsidTr="43098B51">
        <w:trPr>
          <w:trHeight w:val="103"/>
        </w:trPr>
        <w:tc>
          <w:tcPr>
            <w:tcW w:w="9690" w:type="dxa"/>
            <w:gridSpan w:val="19"/>
          </w:tcPr>
          <w:p w14:paraId="633C5EFA" w14:textId="77777777" w:rsidR="005A11E4" w:rsidRPr="005D6FC0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5D6FC0" w14:paraId="53363266" w14:textId="77777777" w:rsidTr="43098B51">
        <w:trPr>
          <w:trHeight w:val="270"/>
        </w:trPr>
        <w:tc>
          <w:tcPr>
            <w:tcW w:w="5716" w:type="dxa"/>
            <w:gridSpan w:val="13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5D6FC0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6FC0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5D6FC0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6FC0">
              <w:rPr>
                <w:rFonts w:eastAsia="Calibri" w:cs="Calibr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51041975" w:rsidR="005A11E4" w:rsidRPr="005D6FC0" w:rsidRDefault="00DF39C7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5D6FC0">
              <w:rPr>
                <w:rFonts w:eastAsia="Calibri" w:cs="Calibri"/>
                <w:sz w:val="20"/>
                <w:szCs w:val="20"/>
                <w:lang w:eastAsia="sl-SI"/>
              </w:rPr>
              <w:t>OBVEZNI</w:t>
            </w:r>
          </w:p>
        </w:tc>
      </w:tr>
      <w:tr w:rsidR="005A11E4" w:rsidRPr="005D6FC0" w14:paraId="6024E532" w14:textId="77777777" w:rsidTr="43098B51">
        <w:trPr>
          <w:trHeight w:val="270"/>
        </w:trPr>
        <w:tc>
          <w:tcPr>
            <w:tcW w:w="5716" w:type="dxa"/>
            <w:gridSpan w:val="13"/>
            <w:vMerge/>
          </w:tcPr>
          <w:p w14:paraId="6138598E" w14:textId="77777777" w:rsidR="005A11E4" w:rsidRPr="005D6FC0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0AA18F92" w:rsidR="005A11E4" w:rsidRPr="005D6FC0" w:rsidRDefault="00DF39C7" w:rsidP="00B71733">
            <w:pPr>
              <w:spacing w:after="0"/>
              <w:rPr>
                <w:rFonts w:eastAsia="Calibri" w:cs="Calibri"/>
                <w:sz w:val="20"/>
                <w:szCs w:val="20"/>
                <w:lang w:val="en-GB" w:eastAsia="sl-SI"/>
              </w:rPr>
            </w:pPr>
            <w:r w:rsidRPr="005D6FC0">
              <w:rPr>
                <w:rFonts w:eastAsia="Calibri" w:cs="Calibri"/>
                <w:sz w:val="20"/>
                <w:szCs w:val="20"/>
                <w:lang w:val="en-GB" w:eastAsia="sl-SI"/>
              </w:rPr>
              <w:t>COMPULSORY</w:t>
            </w:r>
          </w:p>
        </w:tc>
      </w:tr>
      <w:tr w:rsidR="005A11E4" w:rsidRPr="005D6FC0" w14:paraId="6B1B7C32" w14:textId="77777777" w:rsidTr="43098B51">
        <w:tc>
          <w:tcPr>
            <w:tcW w:w="5716" w:type="dxa"/>
            <w:gridSpan w:val="13"/>
          </w:tcPr>
          <w:p w14:paraId="02799658" w14:textId="77777777" w:rsidR="005A11E4" w:rsidRPr="005D6FC0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5D6FC0" w:rsidRDefault="005A11E4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5A11E4" w:rsidRPr="005D6FC0" w14:paraId="5DB8E894" w14:textId="77777777" w:rsidTr="43098B51">
        <w:tc>
          <w:tcPr>
            <w:tcW w:w="5716" w:type="dxa"/>
            <w:gridSpan w:val="1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5D6FC0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6FC0">
              <w:rPr>
                <w:rFonts w:eastAsia="Calibri" w:cs="Calibr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12FDB128" w:rsidR="005A11E4" w:rsidRPr="005D6FC0" w:rsidRDefault="00DF39C7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5D6FC0">
              <w:rPr>
                <w:rFonts w:eastAsia="Calibri" w:cs="Calibri"/>
                <w:sz w:val="20"/>
                <w:szCs w:val="20"/>
                <w:lang w:eastAsia="sl-SI"/>
              </w:rPr>
              <w:t>DR</w:t>
            </w:r>
          </w:p>
        </w:tc>
      </w:tr>
      <w:tr w:rsidR="005A11E4" w:rsidRPr="005D6FC0" w14:paraId="5FC48C48" w14:textId="77777777" w:rsidTr="43098B51">
        <w:tc>
          <w:tcPr>
            <w:tcW w:w="9690" w:type="dxa"/>
            <w:gridSpan w:val="19"/>
          </w:tcPr>
          <w:p w14:paraId="19BF6CFB" w14:textId="77777777" w:rsidR="005A11E4" w:rsidRPr="005D6FC0" w:rsidRDefault="005A11E4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5A11E4" w:rsidRPr="005D6FC0" w14:paraId="69EB4177" w14:textId="77777777" w:rsidTr="00726352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5D6FC0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6FC0">
              <w:rPr>
                <w:rFonts w:eastAsia="Calibri" w:cs="Calibri"/>
                <w:b/>
                <w:sz w:val="20"/>
                <w:szCs w:val="20"/>
                <w:lang w:eastAsia="sl-SI"/>
              </w:rPr>
              <w:t>Predavanja</w:t>
            </w:r>
          </w:p>
          <w:p w14:paraId="3AB6B11D" w14:textId="77777777" w:rsidR="005A11E4" w:rsidRPr="005D6FC0" w:rsidRDefault="005A11E4" w:rsidP="00B7173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5D6FC0">
              <w:rPr>
                <w:rFonts w:eastAsia="Calibri" w:cs="Calibr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5D6FC0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6FC0">
              <w:rPr>
                <w:rFonts w:eastAsia="Calibri" w:cs="Calibri"/>
                <w:b/>
                <w:sz w:val="20"/>
                <w:szCs w:val="20"/>
                <w:lang w:eastAsia="sl-SI"/>
              </w:rPr>
              <w:t>Seminar</w:t>
            </w:r>
          </w:p>
          <w:p w14:paraId="04DEEED4" w14:textId="77777777" w:rsidR="005A11E4" w:rsidRPr="005D6FC0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6FC0">
              <w:rPr>
                <w:rFonts w:eastAsia="Calibri" w:cs="Calibr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5D6FC0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6FC0">
              <w:rPr>
                <w:rFonts w:eastAsia="Calibri" w:cs="Calibri"/>
                <w:b/>
                <w:sz w:val="20"/>
                <w:szCs w:val="20"/>
                <w:lang w:eastAsia="sl-SI"/>
              </w:rPr>
              <w:t>Vaje</w:t>
            </w:r>
          </w:p>
          <w:p w14:paraId="10B353FB" w14:textId="77777777" w:rsidR="005A11E4" w:rsidRPr="005D6FC0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6FC0">
              <w:rPr>
                <w:rFonts w:eastAsia="Calibri" w:cs="Calibr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5D6FC0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6FC0">
              <w:rPr>
                <w:rFonts w:eastAsia="Calibri" w:cs="Calibri"/>
                <w:b/>
                <w:sz w:val="20"/>
                <w:szCs w:val="20"/>
                <w:lang w:eastAsia="sl-SI"/>
              </w:rPr>
              <w:t>Klinične vaje</w:t>
            </w:r>
          </w:p>
          <w:p w14:paraId="634655B8" w14:textId="77777777" w:rsidR="005A11E4" w:rsidRPr="005D6FC0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6FC0">
              <w:rPr>
                <w:rFonts w:eastAsia="Calibri" w:cs="Calibr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5D6FC0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6FC0">
              <w:rPr>
                <w:rFonts w:eastAsia="Calibri" w:cs="Calibri"/>
                <w:b/>
                <w:sz w:val="20"/>
                <w:szCs w:val="20"/>
                <w:lang w:eastAsia="sl-SI"/>
              </w:rPr>
              <w:t>Druge oblike študija</w:t>
            </w:r>
          </w:p>
          <w:p w14:paraId="451CAA1F" w14:textId="77777777" w:rsidR="005A11E4" w:rsidRPr="005D6FC0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6FC0">
              <w:rPr>
                <w:rFonts w:eastAsia="Calibri" w:cs="Calibr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5D6FC0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6FC0">
              <w:rPr>
                <w:rFonts w:eastAsia="Calibri" w:cs="Calibri"/>
                <w:b/>
                <w:sz w:val="20"/>
                <w:szCs w:val="20"/>
                <w:lang w:eastAsia="sl-SI"/>
              </w:rPr>
              <w:t>Samost. delo</w:t>
            </w:r>
          </w:p>
          <w:p w14:paraId="4DF2C0FA" w14:textId="77777777" w:rsidR="005A11E4" w:rsidRPr="005D6FC0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6FC0">
              <w:rPr>
                <w:rFonts w:eastAsia="Calibri" w:cs="Calibr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5D6FC0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5D6FC0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6FC0">
              <w:rPr>
                <w:rFonts w:eastAsia="Calibri" w:cs="Calibr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5A11E4" w:rsidRPr="005D6FC0" w14:paraId="6C3C0BA4" w14:textId="77777777" w:rsidTr="00726352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B6061" w14:textId="26CDE116" w:rsidR="005A11E4" w:rsidRPr="005D6FC0" w:rsidRDefault="00441443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5D6FC0">
              <w:rPr>
                <w:rFonts w:eastAsia="Calibri" w:cs="Calibri"/>
                <w:bCs/>
                <w:sz w:val="20"/>
                <w:szCs w:val="20"/>
                <w:lang w:eastAsia="sl-SI"/>
              </w:rPr>
              <w:t>20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5A11E4" w:rsidRPr="005D6FC0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4A960" w14:textId="77777777" w:rsidR="005A11E4" w:rsidRPr="005D6FC0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5A11E4" w:rsidRPr="005D6FC0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4709B" w14:textId="4340D7AB" w:rsidR="00DF39C7" w:rsidRPr="005D6FC0" w:rsidRDefault="00DF39C7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0B696" w14:textId="3BA2DE56" w:rsidR="005A11E4" w:rsidRPr="005D6FC0" w:rsidRDefault="00441443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5D6FC0">
              <w:rPr>
                <w:rFonts w:eastAsia="Calibri" w:cs="Calibri"/>
                <w:bCs/>
                <w:sz w:val="20"/>
                <w:szCs w:val="20"/>
                <w:lang w:eastAsia="sl-SI"/>
              </w:rPr>
              <w:t>16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5A11E4" w:rsidRPr="005D6FC0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FBE81" w14:textId="78748BD7" w:rsidR="005A11E4" w:rsidRPr="005D6FC0" w:rsidRDefault="00441443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5D6FC0">
              <w:rPr>
                <w:rFonts w:asciiTheme="minorHAnsi" w:hAnsiTheme="minorHAnsi" w:cstheme="minorHAnsi"/>
                <w:sz w:val="20"/>
                <w:szCs w:val="20"/>
              </w:rPr>
              <w:t>6</w:t>
            </w:r>
          </w:p>
        </w:tc>
      </w:tr>
      <w:tr w:rsidR="005A11E4" w:rsidRPr="005D6FC0" w14:paraId="33611488" w14:textId="77777777" w:rsidTr="00726352">
        <w:trPr>
          <w:trHeight w:val="318"/>
        </w:trPr>
        <w:tc>
          <w:tcPr>
            <w:tcW w:w="14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5A11E4" w:rsidRPr="005D6FC0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B942646" w14:textId="77777777" w:rsidR="005A11E4" w:rsidRPr="005D6FC0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CF3BE" w14:textId="77777777" w:rsidR="005A11E4" w:rsidRPr="005D6FC0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5D6FC0"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  <w:t>AV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F8F39" w14:textId="77777777" w:rsidR="005A11E4" w:rsidRPr="005D6FC0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5D6FC0"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  <w:t>LV</w:t>
            </w:r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77777777" w:rsidR="005A11E4" w:rsidRPr="005D6FC0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5D6FC0"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  <w:t>RV</w:t>
            </w:r>
          </w:p>
        </w:tc>
        <w:tc>
          <w:tcPr>
            <w:tcW w:w="1418" w:type="dxa"/>
            <w:gridSpan w:val="4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5A11E4" w:rsidRPr="005D6FC0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5A11E4" w:rsidRPr="005D6FC0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A4160BA" w14:textId="77777777" w:rsidR="005A11E4" w:rsidRPr="005D6FC0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5A11E4" w:rsidRPr="005D6FC0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5A11E4" w:rsidRPr="005D6FC0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5D6FC0" w14:paraId="3AFC1636" w14:textId="77777777" w:rsidTr="00726352">
        <w:trPr>
          <w:trHeight w:val="318"/>
        </w:trPr>
        <w:tc>
          <w:tcPr>
            <w:tcW w:w="14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5A11E4" w:rsidRPr="005D6FC0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091ABF8" w14:textId="77777777" w:rsidR="005A11E4" w:rsidRPr="005D6FC0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7F1ECF" w14:textId="77777777" w:rsidR="005A11E4" w:rsidRPr="005D6FC0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DE39C" w14:textId="77777777" w:rsidR="005A11E4" w:rsidRPr="005D6FC0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77777777" w:rsidR="005A11E4" w:rsidRPr="005D6FC0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5A11E4" w:rsidRPr="005D6FC0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5A11E4" w:rsidRPr="005D6FC0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67CC0B1" w14:textId="77777777" w:rsidR="005A11E4" w:rsidRPr="005D6FC0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5A11E4" w:rsidRPr="005D6FC0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5A11E4" w:rsidRPr="005D6FC0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5D6FC0" w14:paraId="6194853B" w14:textId="77777777" w:rsidTr="43098B51">
        <w:tc>
          <w:tcPr>
            <w:tcW w:w="9690" w:type="dxa"/>
            <w:gridSpan w:val="19"/>
          </w:tcPr>
          <w:p w14:paraId="73ECE184" w14:textId="77777777" w:rsidR="005A11E4" w:rsidRPr="005D6FC0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5D6FC0" w14:paraId="695F6595" w14:textId="77777777" w:rsidTr="43098B51">
        <w:tc>
          <w:tcPr>
            <w:tcW w:w="3305" w:type="dxa"/>
            <w:gridSpan w:val="6"/>
          </w:tcPr>
          <w:p w14:paraId="19C80114" w14:textId="77777777" w:rsidR="005A11E4" w:rsidRPr="005D6FC0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6FC0">
              <w:rPr>
                <w:rFonts w:eastAsia="Calibri" w:cs="Calibr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385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11F63FEC" w:rsidR="005A11E4" w:rsidRPr="005D6FC0" w:rsidRDefault="00DA140A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6FC0">
              <w:rPr>
                <w:rFonts w:eastAsia="Calibri" w:cs="Calibri"/>
                <w:b/>
                <w:sz w:val="20"/>
                <w:szCs w:val="20"/>
                <w:lang w:eastAsia="sl-SI"/>
              </w:rPr>
              <w:t>MATEVŽ OBRECHT</w:t>
            </w:r>
          </w:p>
        </w:tc>
      </w:tr>
      <w:tr w:rsidR="005A11E4" w:rsidRPr="005D6FC0" w14:paraId="373ADDF1" w14:textId="77777777" w:rsidTr="43098B51">
        <w:tc>
          <w:tcPr>
            <w:tcW w:w="9690" w:type="dxa"/>
            <w:gridSpan w:val="19"/>
          </w:tcPr>
          <w:p w14:paraId="0BC8F3BA" w14:textId="77777777" w:rsidR="005A11E4" w:rsidRPr="005D6FC0" w:rsidRDefault="005A11E4" w:rsidP="00B71733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B850FA" w:rsidRPr="005D6FC0" w14:paraId="2546E5AF" w14:textId="77777777" w:rsidTr="43098B51">
        <w:tc>
          <w:tcPr>
            <w:tcW w:w="2296" w:type="dxa"/>
            <w:gridSpan w:val="3"/>
            <w:vMerge w:val="restart"/>
          </w:tcPr>
          <w:p w14:paraId="6861494E" w14:textId="77777777" w:rsidR="00B850FA" w:rsidRPr="005D6FC0" w:rsidRDefault="00B850FA" w:rsidP="00B850FA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5D6FC0">
              <w:rPr>
                <w:rFonts w:eastAsia="Calibri" w:cs="Calibr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21" w:type="dxa"/>
            <w:gridSpan w:val="6"/>
          </w:tcPr>
          <w:p w14:paraId="77461E9B" w14:textId="77777777" w:rsidR="00B850FA" w:rsidRPr="005D6FC0" w:rsidRDefault="00B850FA" w:rsidP="00B850FA">
            <w:pPr>
              <w:spacing w:after="0"/>
              <w:jc w:val="right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6FC0">
              <w:rPr>
                <w:rFonts w:eastAsia="Calibri" w:cs="Calibr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70A24DFC" w:rsidR="00B850FA" w:rsidRPr="005D6FC0" w:rsidRDefault="00B850FA" w:rsidP="00B850FA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5D6FC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LOVENSKI/SLOVENE</w:t>
            </w:r>
          </w:p>
        </w:tc>
      </w:tr>
      <w:tr w:rsidR="00B850FA" w:rsidRPr="005D6FC0" w14:paraId="0712B376" w14:textId="77777777" w:rsidTr="43098B51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BE63940" w14:textId="77777777" w:rsidR="00B850FA" w:rsidRPr="005D6FC0" w:rsidRDefault="00B850FA" w:rsidP="00B850FA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21" w:type="dxa"/>
            <w:gridSpan w:val="6"/>
          </w:tcPr>
          <w:p w14:paraId="3A2F1B73" w14:textId="77777777" w:rsidR="00B850FA" w:rsidRPr="005D6FC0" w:rsidRDefault="00B850FA" w:rsidP="00B850FA">
            <w:pPr>
              <w:spacing w:after="0"/>
              <w:jc w:val="right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6FC0">
              <w:rPr>
                <w:rFonts w:eastAsia="Calibri" w:cs="Calibr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7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5ED5C303" w:rsidR="00B850FA" w:rsidRPr="005D6FC0" w:rsidRDefault="00B850FA" w:rsidP="00B850FA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5D6FC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LOVENSKI/SLOVENE</w:t>
            </w:r>
          </w:p>
        </w:tc>
      </w:tr>
      <w:tr w:rsidR="005A11E4" w:rsidRPr="005D6FC0" w14:paraId="0BB418C6" w14:textId="77777777" w:rsidTr="43098B51">
        <w:tc>
          <w:tcPr>
            <w:tcW w:w="4726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5D6FC0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  <w:p w14:paraId="624E3213" w14:textId="77777777" w:rsidR="005A11E4" w:rsidRPr="005D6FC0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6FC0">
              <w:rPr>
                <w:rFonts w:eastAsia="Calibri" w:cs="Calibr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5A11E4" w:rsidRPr="005D6FC0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1D3BA6F" w14:textId="77777777" w:rsidR="005A11E4" w:rsidRPr="005D6FC0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5D6FC0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498F9CD" w14:textId="77777777" w:rsidR="005A11E4" w:rsidRPr="005D6FC0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6FC0">
              <w:rPr>
                <w:rFonts w:eastAsia="Calibri" w:cs="Calibr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B850FA" w:rsidRPr="005D6FC0" w14:paraId="273ADA0E" w14:textId="77777777" w:rsidTr="43098B51">
        <w:trPr>
          <w:trHeight w:val="275"/>
        </w:trPr>
        <w:tc>
          <w:tcPr>
            <w:tcW w:w="472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07D5FB6E" w:rsidR="00B850FA" w:rsidRPr="005D6FC0" w:rsidRDefault="00441443" w:rsidP="00B850FA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5D6FC0">
              <w:rPr>
                <w:rFonts w:asciiTheme="minorHAnsi" w:hAnsiTheme="minorHAnsi" w:cstheme="minorHAnsi"/>
                <w:sz w:val="20"/>
                <w:szCs w:val="20"/>
              </w:rPr>
              <w:t>Ni pogojev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B850FA" w:rsidRPr="005D6FC0" w:rsidRDefault="00B850FA" w:rsidP="00B850FA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163D8459" w:rsidR="00B850FA" w:rsidRPr="005D6FC0" w:rsidRDefault="00441443" w:rsidP="00B850FA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5D6FC0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None.</w:t>
            </w:r>
          </w:p>
        </w:tc>
      </w:tr>
      <w:tr w:rsidR="00B850FA" w:rsidRPr="005D6FC0" w14:paraId="32638BBD" w14:textId="77777777" w:rsidTr="43098B51">
        <w:trPr>
          <w:trHeight w:val="137"/>
        </w:trPr>
        <w:tc>
          <w:tcPr>
            <w:tcW w:w="4717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B850FA" w:rsidRPr="005D6FC0" w:rsidRDefault="00B850FA" w:rsidP="00B850F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8DA8183" w14:textId="77777777" w:rsidR="00B850FA" w:rsidRPr="005D6FC0" w:rsidRDefault="00B850FA" w:rsidP="00B850F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6FC0">
              <w:rPr>
                <w:rFonts w:eastAsia="Calibri" w:cs="Calibr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5D6FC0">
              <w:rPr>
                <w:rFonts w:eastAsia="Calibri" w:cs="Calibr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41A73D15" w14:textId="77777777" w:rsidR="00B850FA" w:rsidRPr="005D6FC0" w:rsidRDefault="00B850FA" w:rsidP="00B850F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B850FA" w:rsidRPr="005D6FC0" w:rsidRDefault="00B850FA" w:rsidP="00B850F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42F3726" w14:textId="77777777" w:rsidR="00B850FA" w:rsidRPr="005D6FC0" w:rsidRDefault="00B850FA" w:rsidP="00B850F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6FC0">
              <w:rPr>
                <w:rFonts w:eastAsia="Calibri" w:cs="Calibr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441443" w:rsidRPr="005D6FC0" w14:paraId="4EDFC7EE" w14:textId="77777777" w:rsidTr="43098B51">
        <w:trPr>
          <w:trHeight w:val="1119"/>
        </w:trPr>
        <w:tc>
          <w:tcPr>
            <w:tcW w:w="471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7D941" w14:textId="77777777" w:rsidR="00441443" w:rsidRPr="005D6FC0" w:rsidRDefault="00441443" w:rsidP="00441443">
            <w:pPr>
              <w:spacing w:after="0"/>
              <w:rPr>
                <w:rFonts w:asciiTheme="minorHAnsi" w:hAnsiTheme="minorHAnsi" w:cs="Arial"/>
                <w:sz w:val="20"/>
                <w:szCs w:val="20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</w:rPr>
              <w:t>Znanstveni članki:</w:t>
            </w:r>
          </w:p>
          <w:p w14:paraId="272B1CE0" w14:textId="77777777" w:rsidR="00DA140A" w:rsidRPr="005D6FC0" w:rsidRDefault="00DA140A" w:rsidP="00441443">
            <w:pPr>
              <w:pStyle w:val="Odstavekseznama"/>
              <w:numPr>
                <w:ilvl w:val="0"/>
                <w:numId w:val="19"/>
              </w:numPr>
              <w:rPr>
                <w:rFonts w:asciiTheme="minorHAnsi" w:hAnsiTheme="minorHAnsi" w:cs="Arial"/>
                <w:sz w:val="20"/>
                <w:szCs w:val="20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</w:rPr>
              <w:t>Novejše metodologije za pregledne znanstvene članke</w:t>
            </w:r>
          </w:p>
          <w:p w14:paraId="7E46767D" w14:textId="6B7CA0A0" w:rsidR="00441443" w:rsidRPr="005D6FC0" w:rsidRDefault="00441443" w:rsidP="00441443">
            <w:pPr>
              <w:pStyle w:val="Odstavekseznama"/>
              <w:numPr>
                <w:ilvl w:val="0"/>
                <w:numId w:val="19"/>
              </w:numPr>
              <w:rPr>
                <w:rFonts w:asciiTheme="minorHAnsi" w:hAnsiTheme="minorHAnsi" w:cs="Arial"/>
                <w:sz w:val="20"/>
                <w:szCs w:val="20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</w:rPr>
              <w:t>Priprava, pisanje in objava znanstvenih rezultatov</w:t>
            </w:r>
          </w:p>
          <w:p w14:paraId="0E0B3C4F" w14:textId="77777777" w:rsidR="00DA140A" w:rsidRPr="005D6FC0" w:rsidRDefault="00DA140A" w:rsidP="00441443">
            <w:pPr>
              <w:pStyle w:val="Odstavekseznama"/>
              <w:numPr>
                <w:ilvl w:val="0"/>
                <w:numId w:val="19"/>
              </w:numPr>
              <w:rPr>
                <w:rFonts w:asciiTheme="minorHAnsi" w:hAnsiTheme="minorHAnsi" w:cs="Arial"/>
                <w:sz w:val="20"/>
                <w:szCs w:val="20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</w:rPr>
              <w:t>Struktura znanstvenih člankov</w:t>
            </w:r>
          </w:p>
          <w:p w14:paraId="703C9E8E" w14:textId="0A8E3D22" w:rsidR="00441443" w:rsidRPr="005D6FC0" w:rsidRDefault="00DA140A" w:rsidP="00441443">
            <w:pPr>
              <w:pStyle w:val="Odstavekseznama"/>
              <w:numPr>
                <w:ilvl w:val="0"/>
                <w:numId w:val="19"/>
              </w:numPr>
              <w:rPr>
                <w:rFonts w:asciiTheme="minorHAnsi" w:hAnsiTheme="minorHAnsi" w:cs="Arial"/>
                <w:sz w:val="20"/>
                <w:szCs w:val="20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</w:rPr>
              <w:t>Iskanje znanstvenih r</w:t>
            </w:r>
            <w:r w:rsidR="00441443" w:rsidRPr="005D6FC0">
              <w:rPr>
                <w:rFonts w:asciiTheme="minorHAnsi" w:hAnsiTheme="minorHAnsi" w:cs="Arial"/>
                <w:sz w:val="20"/>
                <w:szCs w:val="20"/>
              </w:rPr>
              <w:t>evij</w:t>
            </w:r>
          </w:p>
          <w:p w14:paraId="609BA53F" w14:textId="77777777" w:rsidR="00441443" w:rsidRPr="005D6FC0" w:rsidRDefault="00441443" w:rsidP="00441443">
            <w:pPr>
              <w:pStyle w:val="Odstavekseznama"/>
              <w:numPr>
                <w:ilvl w:val="0"/>
                <w:numId w:val="19"/>
              </w:numPr>
              <w:rPr>
                <w:rFonts w:asciiTheme="minorHAnsi" w:hAnsiTheme="minorHAnsi" w:cs="Arial"/>
                <w:sz w:val="20"/>
                <w:szCs w:val="20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</w:rPr>
              <w:t>SSCI, SCI, A&amp;HCI</w:t>
            </w:r>
          </w:p>
          <w:p w14:paraId="4E1F3EDF" w14:textId="3E438977" w:rsidR="00441443" w:rsidRPr="005D6FC0" w:rsidRDefault="006F1795" w:rsidP="00441443">
            <w:pPr>
              <w:pStyle w:val="Odstavekseznama"/>
              <w:numPr>
                <w:ilvl w:val="0"/>
                <w:numId w:val="19"/>
              </w:numPr>
              <w:rPr>
                <w:rFonts w:asciiTheme="minorHAnsi" w:hAnsiTheme="minorHAnsi" w:cs="Arial"/>
                <w:sz w:val="20"/>
                <w:szCs w:val="20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</w:rPr>
              <w:t>Sicriss in C</w:t>
            </w:r>
            <w:r w:rsidR="00441443" w:rsidRPr="005D6FC0">
              <w:rPr>
                <w:rFonts w:asciiTheme="minorHAnsi" w:hAnsiTheme="minorHAnsi" w:cs="Arial"/>
                <w:sz w:val="20"/>
                <w:szCs w:val="20"/>
              </w:rPr>
              <w:t>obiss</w:t>
            </w:r>
          </w:p>
          <w:p w14:paraId="1FBBDAD0" w14:textId="77777777" w:rsidR="00441443" w:rsidRPr="005D6FC0" w:rsidRDefault="00441443" w:rsidP="00441443">
            <w:pPr>
              <w:pStyle w:val="Odstavekseznama"/>
              <w:numPr>
                <w:ilvl w:val="0"/>
                <w:numId w:val="19"/>
              </w:numPr>
              <w:rPr>
                <w:rFonts w:asciiTheme="minorHAnsi" w:hAnsiTheme="minorHAnsi" w:cs="Arial"/>
                <w:sz w:val="20"/>
                <w:szCs w:val="20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</w:rPr>
              <w:t>Etika v znanosti</w:t>
            </w:r>
          </w:p>
          <w:p w14:paraId="04C62353" w14:textId="77777777" w:rsidR="00441443" w:rsidRPr="005D6FC0" w:rsidRDefault="00441443" w:rsidP="00441443">
            <w:pPr>
              <w:spacing w:after="0"/>
              <w:rPr>
                <w:rFonts w:asciiTheme="minorHAnsi" w:hAnsiTheme="minorHAnsi" w:cs="Arial"/>
                <w:sz w:val="20"/>
                <w:szCs w:val="20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</w:rPr>
              <w:t>Raziskovalni projekti:</w:t>
            </w:r>
          </w:p>
          <w:p w14:paraId="4045DEC0" w14:textId="77777777" w:rsidR="00441443" w:rsidRPr="005D6FC0" w:rsidRDefault="00441443" w:rsidP="00441443">
            <w:pPr>
              <w:numPr>
                <w:ilvl w:val="0"/>
                <w:numId w:val="18"/>
              </w:numPr>
              <w:tabs>
                <w:tab w:val="clear" w:pos="227"/>
                <w:tab w:val="num" w:pos="284"/>
              </w:tabs>
              <w:spacing w:after="0"/>
              <w:ind w:left="284" w:hanging="284"/>
              <w:rPr>
                <w:rFonts w:asciiTheme="minorHAnsi" w:hAnsiTheme="minorHAnsi" w:cs="Arial"/>
                <w:sz w:val="20"/>
                <w:szCs w:val="20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</w:rPr>
              <w:t>Vrste raziskovanja</w:t>
            </w:r>
          </w:p>
          <w:p w14:paraId="537F3D0C" w14:textId="77777777" w:rsidR="00441443" w:rsidRPr="005D6FC0" w:rsidRDefault="00441443" w:rsidP="00441443">
            <w:pPr>
              <w:numPr>
                <w:ilvl w:val="0"/>
                <w:numId w:val="18"/>
              </w:numPr>
              <w:tabs>
                <w:tab w:val="clear" w:pos="227"/>
                <w:tab w:val="num" w:pos="284"/>
              </w:tabs>
              <w:spacing w:after="0"/>
              <w:ind w:left="284" w:hanging="284"/>
              <w:rPr>
                <w:rFonts w:asciiTheme="minorHAnsi" w:hAnsiTheme="minorHAnsi" w:cs="Arial"/>
                <w:sz w:val="20"/>
                <w:szCs w:val="20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</w:rPr>
              <w:t>Opredelitev projektov</w:t>
            </w:r>
          </w:p>
          <w:p w14:paraId="5355D245" w14:textId="77777777" w:rsidR="00441443" w:rsidRPr="005D6FC0" w:rsidRDefault="00441443" w:rsidP="00441443">
            <w:pPr>
              <w:numPr>
                <w:ilvl w:val="0"/>
                <w:numId w:val="18"/>
              </w:numPr>
              <w:tabs>
                <w:tab w:val="clear" w:pos="227"/>
                <w:tab w:val="num" w:pos="284"/>
              </w:tabs>
              <w:spacing w:after="0"/>
              <w:ind w:left="284" w:hanging="284"/>
              <w:rPr>
                <w:rFonts w:asciiTheme="minorHAnsi" w:hAnsiTheme="minorHAnsi" w:cs="Arial"/>
                <w:sz w:val="20"/>
                <w:szCs w:val="20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</w:rPr>
              <w:t>Opredelitev projektnega načina dela</w:t>
            </w:r>
          </w:p>
          <w:p w14:paraId="1E7083E6" w14:textId="77777777" w:rsidR="00441443" w:rsidRPr="005D6FC0" w:rsidRDefault="00441443" w:rsidP="00441443">
            <w:pPr>
              <w:numPr>
                <w:ilvl w:val="0"/>
                <w:numId w:val="18"/>
              </w:numPr>
              <w:tabs>
                <w:tab w:val="clear" w:pos="227"/>
                <w:tab w:val="num" w:pos="284"/>
              </w:tabs>
              <w:spacing w:after="0"/>
              <w:ind w:left="284" w:hanging="284"/>
              <w:rPr>
                <w:rFonts w:asciiTheme="minorHAnsi" w:hAnsiTheme="minorHAnsi" w:cs="Arial"/>
                <w:sz w:val="20"/>
                <w:szCs w:val="20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</w:rPr>
              <w:t>Vrste raziskovalnih, inovacijskih in razvojnih projektov</w:t>
            </w:r>
          </w:p>
          <w:p w14:paraId="5D80D86F" w14:textId="77777777" w:rsidR="00441443" w:rsidRPr="005D6FC0" w:rsidRDefault="00441443" w:rsidP="00441443">
            <w:pPr>
              <w:numPr>
                <w:ilvl w:val="0"/>
                <w:numId w:val="18"/>
              </w:numPr>
              <w:tabs>
                <w:tab w:val="clear" w:pos="227"/>
                <w:tab w:val="num" w:pos="284"/>
              </w:tabs>
              <w:spacing w:after="0"/>
              <w:ind w:left="284" w:hanging="284"/>
              <w:rPr>
                <w:rFonts w:asciiTheme="minorHAnsi" w:hAnsiTheme="minorHAnsi" w:cs="Arial"/>
                <w:sz w:val="20"/>
                <w:szCs w:val="20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</w:rPr>
              <w:t>Cilji in rezultati projektov</w:t>
            </w:r>
          </w:p>
          <w:p w14:paraId="32FBF7E9" w14:textId="77777777" w:rsidR="00441443" w:rsidRPr="005D6FC0" w:rsidRDefault="00441443" w:rsidP="00441443">
            <w:pPr>
              <w:numPr>
                <w:ilvl w:val="0"/>
                <w:numId w:val="18"/>
              </w:numPr>
              <w:tabs>
                <w:tab w:val="clear" w:pos="227"/>
                <w:tab w:val="num" w:pos="284"/>
              </w:tabs>
              <w:spacing w:after="0"/>
              <w:ind w:left="284" w:hanging="284"/>
              <w:rPr>
                <w:rFonts w:asciiTheme="minorHAnsi" w:hAnsiTheme="minorHAnsi" w:cs="Arial"/>
                <w:sz w:val="20"/>
                <w:szCs w:val="20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</w:rPr>
              <w:t>Načrtovanje projektov</w:t>
            </w:r>
          </w:p>
          <w:p w14:paraId="6800F262" w14:textId="77777777" w:rsidR="00441443" w:rsidRPr="005D6FC0" w:rsidRDefault="00441443" w:rsidP="00441443">
            <w:pPr>
              <w:numPr>
                <w:ilvl w:val="0"/>
                <w:numId w:val="18"/>
              </w:numPr>
              <w:tabs>
                <w:tab w:val="clear" w:pos="227"/>
                <w:tab w:val="num" w:pos="284"/>
              </w:tabs>
              <w:spacing w:after="0"/>
              <w:ind w:left="284" w:hanging="284"/>
              <w:rPr>
                <w:rFonts w:asciiTheme="minorHAnsi" w:hAnsiTheme="minorHAnsi" w:cs="Arial"/>
                <w:sz w:val="20"/>
                <w:szCs w:val="20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</w:rPr>
              <w:t>Iskanje virov za financiranje projektov</w:t>
            </w:r>
          </w:p>
          <w:p w14:paraId="075F7A90" w14:textId="076B975E" w:rsidR="00441443" w:rsidRPr="005D6FC0" w:rsidRDefault="00441443" w:rsidP="00441443">
            <w:pPr>
              <w:numPr>
                <w:ilvl w:val="0"/>
                <w:numId w:val="18"/>
              </w:numPr>
              <w:tabs>
                <w:tab w:val="clear" w:pos="227"/>
                <w:tab w:val="num" w:pos="284"/>
              </w:tabs>
              <w:spacing w:after="0"/>
              <w:ind w:left="284" w:hanging="284"/>
              <w:rPr>
                <w:rFonts w:asciiTheme="minorHAnsi" w:hAnsiTheme="minorHAnsi" w:cs="Arial"/>
                <w:sz w:val="20"/>
                <w:szCs w:val="20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</w:rPr>
              <w:t>Priprava osnutka projekta</w:t>
            </w:r>
            <w:r w:rsidR="00DA140A" w:rsidRPr="005D6FC0">
              <w:rPr>
                <w:rFonts w:asciiTheme="minorHAnsi" w:hAnsiTheme="minorHAnsi" w:cs="Arial"/>
                <w:sz w:val="20"/>
                <w:szCs w:val="20"/>
              </w:rPr>
              <w:t xml:space="preserve"> in projektne dokumentacije</w:t>
            </w:r>
          </w:p>
          <w:p w14:paraId="74ED9B6F" w14:textId="77777777" w:rsidR="00441443" w:rsidRPr="005D6FC0" w:rsidRDefault="00441443" w:rsidP="00441443">
            <w:pPr>
              <w:numPr>
                <w:ilvl w:val="0"/>
                <w:numId w:val="18"/>
              </w:numPr>
              <w:tabs>
                <w:tab w:val="clear" w:pos="227"/>
                <w:tab w:val="num" w:pos="284"/>
              </w:tabs>
              <w:spacing w:after="0"/>
              <w:ind w:left="284" w:hanging="284"/>
              <w:rPr>
                <w:rFonts w:asciiTheme="minorHAnsi" w:hAnsiTheme="minorHAnsi" w:cs="Arial"/>
                <w:sz w:val="20"/>
                <w:szCs w:val="20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</w:rPr>
              <w:lastRenderedPageBreak/>
              <w:t>Sestava in delovanje konzorcija projekta</w:t>
            </w:r>
          </w:p>
          <w:p w14:paraId="5A70E935" w14:textId="77777777" w:rsidR="00441443" w:rsidRPr="005D6FC0" w:rsidRDefault="00441443" w:rsidP="00441443">
            <w:pPr>
              <w:numPr>
                <w:ilvl w:val="0"/>
                <w:numId w:val="18"/>
              </w:numPr>
              <w:tabs>
                <w:tab w:val="clear" w:pos="227"/>
                <w:tab w:val="num" w:pos="284"/>
              </w:tabs>
              <w:spacing w:after="0"/>
              <w:ind w:left="284" w:hanging="284"/>
              <w:rPr>
                <w:rFonts w:asciiTheme="minorHAnsi" w:hAnsiTheme="minorHAnsi" w:cs="Arial"/>
                <w:sz w:val="20"/>
                <w:szCs w:val="20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</w:rPr>
              <w:t>Projektna pogodba</w:t>
            </w:r>
          </w:p>
          <w:p w14:paraId="625112B6" w14:textId="24596CF5" w:rsidR="00441443" w:rsidRPr="005D6FC0" w:rsidRDefault="00441443" w:rsidP="00441443">
            <w:pPr>
              <w:pStyle w:val="Odstavekseznama"/>
              <w:numPr>
                <w:ilvl w:val="0"/>
                <w:numId w:val="18"/>
              </w:numPr>
              <w:autoSpaceDE w:val="0"/>
              <w:autoSpaceDN w:val="0"/>
              <w:adjustRightInd w:val="0"/>
              <w:rPr>
                <w:rFonts w:eastAsia="Calibri" w:cs="Arial"/>
                <w:sz w:val="20"/>
                <w:szCs w:val="20"/>
                <w:lang w:eastAsia="sl-SI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</w:rPr>
              <w:t>Prenosljiva znanja (udeležba na nacionalnih in mednarodnih delavnicah, seminarjih, konferencah, ...)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7B472" w14:textId="77777777" w:rsidR="00441443" w:rsidRPr="005D6FC0" w:rsidRDefault="00441443" w:rsidP="00441443">
            <w:pPr>
              <w:spacing w:after="0"/>
              <w:rPr>
                <w:rFonts w:eastAsia="Calibri" w:cs="Arial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0BD87" w14:textId="77777777" w:rsidR="00441443" w:rsidRPr="005D6FC0" w:rsidRDefault="00441443" w:rsidP="00441443">
            <w:pPr>
              <w:spacing w:after="0"/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  <w:lang w:val="en-GB"/>
              </w:rPr>
              <w:t>Scientific papers:</w:t>
            </w:r>
          </w:p>
          <w:p w14:paraId="52FE655E" w14:textId="77777777" w:rsidR="00DA140A" w:rsidRPr="005D6FC0" w:rsidRDefault="00DA140A" w:rsidP="00441443">
            <w:pPr>
              <w:pStyle w:val="Odstavekseznama"/>
              <w:numPr>
                <w:ilvl w:val="0"/>
                <w:numId w:val="21"/>
              </w:numPr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  <w:lang w:val="en-GB"/>
              </w:rPr>
              <w:t>Contemporary methodology for scientific reviews</w:t>
            </w:r>
          </w:p>
          <w:p w14:paraId="4E73A2FB" w14:textId="62904044" w:rsidR="00441443" w:rsidRPr="005D6FC0" w:rsidRDefault="00441443" w:rsidP="00441443">
            <w:pPr>
              <w:pStyle w:val="Odstavekseznama"/>
              <w:numPr>
                <w:ilvl w:val="0"/>
                <w:numId w:val="21"/>
              </w:numPr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  <w:lang w:val="en-GB"/>
              </w:rPr>
              <w:t>Drafting, writing and publication of scientific results</w:t>
            </w:r>
          </w:p>
          <w:p w14:paraId="49B5FD05" w14:textId="77777777" w:rsidR="00DA140A" w:rsidRPr="005D6FC0" w:rsidRDefault="00DA140A" w:rsidP="00441443">
            <w:pPr>
              <w:pStyle w:val="Odstavekseznama"/>
              <w:numPr>
                <w:ilvl w:val="0"/>
                <w:numId w:val="21"/>
              </w:numPr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  <w:lang w:val="en-GB"/>
              </w:rPr>
              <w:t>Structure of scientific papers</w:t>
            </w:r>
          </w:p>
          <w:p w14:paraId="45406734" w14:textId="04A504CE" w:rsidR="00441443" w:rsidRPr="005D6FC0" w:rsidRDefault="00441443" w:rsidP="00441443">
            <w:pPr>
              <w:pStyle w:val="Odstavekseznama"/>
              <w:numPr>
                <w:ilvl w:val="0"/>
                <w:numId w:val="21"/>
              </w:numPr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  <w:lang w:val="en-GB"/>
              </w:rPr>
              <w:t>Scientific journals</w:t>
            </w:r>
          </w:p>
          <w:p w14:paraId="52C41593" w14:textId="77777777" w:rsidR="00441443" w:rsidRPr="005D6FC0" w:rsidRDefault="00441443" w:rsidP="00441443">
            <w:pPr>
              <w:pStyle w:val="Odstavekseznama"/>
              <w:numPr>
                <w:ilvl w:val="0"/>
                <w:numId w:val="21"/>
              </w:numPr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  <w:lang w:val="en-GB"/>
              </w:rPr>
              <w:t>SSCI, SCI, A&amp;HCI</w:t>
            </w:r>
          </w:p>
          <w:p w14:paraId="477C8085" w14:textId="77777777" w:rsidR="00441443" w:rsidRPr="005D6FC0" w:rsidRDefault="00441443" w:rsidP="00441443">
            <w:pPr>
              <w:pStyle w:val="Odstavekseznama"/>
              <w:numPr>
                <w:ilvl w:val="0"/>
                <w:numId w:val="21"/>
              </w:numPr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  <w:lang w:val="en-GB"/>
              </w:rPr>
              <w:t>Sicris and Cobiss</w:t>
            </w:r>
          </w:p>
          <w:p w14:paraId="0E5B392C" w14:textId="77777777" w:rsidR="00441443" w:rsidRPr="005D6FC0" w:rsidRDefault="00441443" w:rsidP="00441443">
            <w:pPr>
              <w:pStyle w:val="Odstavekseznama"/>
              <w:numPr>
                <w:ilvl w:val="0"/>
                <w:numId w:val="21"/>
              </w:numPr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  <w:lang w:val="en-GB"/>
              </w:rPr>
              <w:t>Ethics in science</w:t>
            </w:r>
          </w:p>
          <w:p w14:paraId="5CAD1211" w14:textId="77777777" w:rsidR="00441443" w:rsidRPr="005D6FC0" w:rsidRDefault="00441443" w:rsidP="00441443">
            <w:pPr>
              <w:spacing w:after="0"/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  <w:lang w:val="en-GB"/>
              </w:rPr>
              <w:t xml:space="preserve">Research projects: </w:t>
            </w:r>
          </w:p>
          <w:p w14:paraId="769B0225" w14:textId="77777777" w:rsidR="00441443" w:rsidRPr="005D6FC0" w:rsidRDefault="00441443" w:rsidP="00441443">
            <w:pPr>
              <w:pStyle w:val="Odstavekseznama"/>
              <w:numPr>
                <w:ilvl w:val="0"/>
                <w:numId w:val="20"/>
              </w:numPr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  <w:lang w:val="en-GB"/>
              </w:rPr>
              <w:t>Forms of research</w:t>
            </w:r>
          </w:p>
          <w:p w14:paraId="33AE3BD4" w14:textId="77777777" w:rsidR="00441443" w:rsidRPr="005D6FC0" w:rsidRDefault="00441443" w:rsidP="00441443">
            <w:pPr>
              <w:pStyle w:val="Odstavekseznama"/>
              <w:numPr>
                <w:ilvl w:val="0"/>
                <w:numId w:val="20"/>
              </w:numPr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  <w:lang w:val="en-GB"/>
              </w:rPr>
              <w:t>Projects definition</w:t>
            </w:r>
          </w:p>
          <w:p w14:paraId="3E3A0D8E" w14:textId="77777777" w:rsidR="00441443" w:rsidRPr="005D6FC0" w:rsidRDefault="00441443" w:rsidP="00441443">
            <w:pPr>
              <w:pStyle w:val="Odstavekseznama"/>
              <w:numPr>
                <w:ilvl w:val="0"/>
                <w:numId w:val="20"/>
              </w:numPr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  <w:lang w:val="en-GB"/>
              </w:rPr>
              <w:t>Definition of project work</w:t>
            </w:r>
          </w:p>
          <w:p w14:paraId="5426DCBF" w14:textId="77777777" w:rsidR="00441443" w:rsidRPr="005D6FC0" w:rsidRDefault="00441443" w:rsidP="00441443">
            <w:pPr>
              <w:pStyle w:val="Odstavekseznama"/>
              <w:numPr>
                <w:ilvl w:val="0"/>
                <w:numId w:val="20"/>
              </w:numPr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  <w:lang w:val="en-GB"/>
              </w:rPr>
              <w:t>Forms of research, innovation and development projects</w:t>
            </w:r>
          </w:p>
          <w:p w14:paraId="71EF7542" w14:textId="77777777" w:rsidR="00441443" w:rsidRPr="005D6FC0" w:rsidRDefault="00441443" w:rsidP="00441443">
            <w:pPr>
              <w:pStyle w:val="Odstavekseznama"/>
              <w:numPr>
                <w:ilvl w:val="0"/>
                <w:numId w:val="20"/>
              </w:numPr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  <w:lang w:val="en-GB"/>
              </w:rPr>
              <w:t>Goals and results of the projects</w:t>
            </w:r>
          </w:p>
          <w:p w14:paraId="0A725812" w14:textId="77777777" w:rsidR="00441443" w:rsidRPr="005D6FC0" w:rsidRDefault="00441443" w:rsidP="00441443">
            <w:pPr>
              <w:pStyle w:val="Odstavekseznama"/>
              <w:numPr>
                <w:ilvl w:val="0"/>
                <w:numId w:val="20"/>
              </w:numPr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  <w:lang w:val="en-GB"/>
              </w:rPr>
              <w:t>Project planning</w:t>
            </w:r>
          </w:p>
          <w:p w14:paraId="7F88911F" w14:textId="77777777" w:rsidR="00441443" w:rsidRPr="005D6FC0" w:rsidRDefault="00441443" w:rsidP="00441443">
            <w:pPr>
              <w:pStyle w:val="Odstavekseznama"/>
              <w:numPr>
                <w:ilvl w:val="0"/>
                <w:numId w:val="20"/>
              </w:numPr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  <w:lang w:val="en-GB"/>
              </w:rPr>
              <w:t>Searching for projects' funds</w:t>
            </w:r>
          </w:p>
          <w:p w14:paraId="35345204" w14:textId="0D3113FC" w:rsidR="00441443" w:rsidRPr="005D6FC0" w:rsidRDefault="00441443" w:rsidP="00441443">
            <w:pPr>
              <w:pStyle w:val="Odstavekseznama"/>
              <w:numPr>
                <w:ilvl w:val="0"/>
                <w:numId w:val="20"/>
              </w:numPr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  <w:lang w:val="en-GB"/>
              </w:rPr>
              <w:t>Preparing a project draft</w:t>
            </w:r>
            <w:r w:rsidR="00DA140A" w:rsidRPr="005D6FC0">
              <w:rPr>
                <w:rFonts w:asciiTheme="minorHAnsi" w:hAnsiTheme="minorHAnsi" w:cs="Arial"/>
                <w:sz w:val="20"/>
                <w:szCs w:val="20"/>
                <w:lang w:val="en-GB"/>
              </w:rPr>
              <w:t xml:space="preserve"> and documents</w:t>
            </w:r>
          </w:p>
          <w:p w14:paraId="333B31C1" w14:textId="77777777" w:rsidR="00441443" w:rsidRPr="005D6FC0" w:rsidRDefault="00441443" w:rsidP="00441443">
            <w:pPr>
              <w:pStyle w:val="Odstavekseznama"/>
              <w:numPr>
                <w:ilvl w:val="0"/>
                <w:numId w:val="20"/>
              </w:numPr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  <w:lang w:val="en-GB"/>
              </w:rPr>
              <w:t>Forming and functioning of the project consortia</w:t>
            </w:r>
          </w:p>
          <w:p w14:paraId="00F08BD7" w14:textId="77777777" w:rsidR="00441443" w:rsidRPr="005D6FC0" w:rsidRDefault="00441443" w:rsidP="00441443">
            <w:pPr>
              <w:pStyle w:val="Odstavekseznama"/>
              <w:numPr>
                <w:ilvl w:val="0"/>
                <w:numId w:val="20"/>
              </w:numPr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  <w:lang w:val="en-GB"/>
              </w:rPr>
              <w:t>Contracting</w:t>
            </w:r>
          </w:p>
          <w:p w14:paraId="68E25B91" w14:textId="7465C3FE" w:rsidR="00441443" w:rsidRPr="005D6FC0" w:rsidRDefault="00441443" w:rsidP="00441443">
            <w:pPr>
              <w:pStyle w:val="Odstavekseznama"/>
              <w:numPr>
                <w:ilvl w:val="0"/>
                <w:numId w:val="20"/>
              </w:numPr>
              <w:tabs>
                <w:tab w:val="left" w:pos="1030"/>
              </w:tabs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  <w:lang w:val="en-GB"/>
              </w:rPr>
              <w:lastRenderedPageBreak/>
              <w:t>Transferable knowledge (participation at the national and international workshops, seminars, conferences, …)</w:t>
            </w:r>
          </w:p>
        </w:tc>
      </w:tr>
      <w:tr w:rsidR="005A11E4" w:rsidRPr="005D6FC0" w14:paraId="50F6CFCC" w14:textId="77777777" w:rsidTr="43098B51">
        <w:tc>
          <w:tcPr>
            <w:tcW w:w="9690" w:type="dxa"/>
            <w:gridSpan w:val="19"/>
            <w:tcBorders>
              <w:top w:val="single" w:sz="4" w:space="0" w:color="auto"/>
              <w:bottom w:val="single" w:sz="4" w:space="0" w:color="auto"/>
            </w:tcBorders>
          </w:tcPr>
          <w:p w14:paraId="7A05D1C5" w14:textId="23A1120E" w:rsidR="005A11E4" w:rsidRPr="005D6FC0" w:rsidRDefault="005A11E4" w:rsidP="00B71733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4C4D6A60" w14:textId="11C201E0" w:rsidR="00B850FA" w:rsidRPr="005D6FC0" w:rsidRDefault="005A11E4" w:rsidP="00B71733">
            <w:pPr>
              <w:spacing w:after="0"/>
              <w:jc w:val="both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6FC0">
              <w:rPr>
                <w:rFonts w:eastAsia="Calibri" w:cs="Calibri"/>
                <w:sz w:val="20"/>
                <w:szCs w:val="20"/>
                <w:lang w:eastAsia="sl-SI"/>
              </w:rPr>
              <w:br w:type="page"/>
            </w:r>
            <w:r w:rsidRPr="005D6FC0">
              <w:rPr>
                <w:rFonts w:eastAsia="Calibri" w:cs="Calibr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441443" w:rsidRPr="005D6FC0" w14:paraId="72A86B5E" w14:textId="77777777" w:rsidTr="43098B51">
        <w:tc>
          <w:tcPr>
            <w:tcW w:w="9690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C0F04" w14:textId="7E555162" w:rsidR="00441443" w:rsidRPr="005D6FC0" w:rsidRDefault="00FB4C11" w:rsidP="005D6FC0">
            <w:pPr>
              <w:numPr>
                <w:ilvl w:val="0"/>
                <w:numId w:val="22"/>
              </w:numPr>
              <w:autoSpaceDE w:val="0"/>
              <w:autoSpaceDN w:val="0"/>
              <w:adjustRightInd w:val="0"/>
              <w:spacing w:after="0"/>
              <w:ind w:left="357" w:hanging="357"/>
              <w:jc w:val="both"/>
              <w:rPr>
                <w:rFonts w:asciiTheme="minorHAnsi" w:hAnsiTheme="minorHAnsi" w:cs="Arial"/>
                <w:sz w:val="20"/>
                <w:szCs w:val="20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</w:rPr>
              <w:t>Katz, M. J. (2006). </w:t>
            </w:r>
            <w:r w:rsidRPr="005D6FC0">
              <w:rPr>
                <w:rFonts w:asciiTheme="minorHAnsi" w:hAnsiTheme="minorHAnsi" w:cs="Arial"/>
                <w:i/>
                <w:iCs/>
                <w:sz w:val="20"/>
                <w:szCs w:val="20"/>
              </w:rPr>
              <w:t>From Research to Manuscript: A Guide to Scientific Writing</w:t>
            </w:r>
            <w:r w:rsidRPr="005D6FC0">
              <w:rPr>
                <w:rFonts w:asciiTheme="minorHAnsi" w:hAnsiTheme="minorHAnsi" w:cs="Arial"/>
                <w:sz w:val="20"/>
                <w:szCs w:val="20"/>
              </w:rPr>
              <w:t>. M. J. Katz.</w:t>
            </w:r>
          </w:p>
          <w:p w14:paraId="1008D19D" w14:textId="717A6F96" w:rsidR="00441443" w:rsidRPr="005D6FC0" w:rsidRDefault="00195A4E" w:rsidP="005D6FC0">
            <w:pPr>
              <w:numPr>
                <w:ilvl w:val="0"/>
                <w:numId w:val="22"/>
              </w:numPr>
              <w:autoSpaceDE w:val="0"/>
              <w:autoSpaceDN w:val="0"/>
              <w:adjustRightInd w:val="0"/>
              <w:spacing w:after="0"/>
              <w:ind w:left="357" w:hanging="357"/>
              <w:jc w:val="both"/>
              <w:rPr>
                <w:rFonts w:asciiTheme="minorHAnsi" w:hAnsiTheme="minorHAnsi" w:cs="Arial"/>
                <w:sz w:val="20"/>
                <w:szCs w:val="20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</w:rPr>
              <w:t>Gastel B.</w:t>
            </w:r>
            <w:r w:rsidR="000E5B42" w:rsidRPr="005D6FC0">
              <w:rPr>
                <w:rFonts w:asciiTheme="minorHAnsi" w:hAnsiTheme="minorHAnsi" w:cs="Arial"/>
                <w:sz w:val="20"/>
                <w:szCs w:val="20"/>
              </w:rPr>
              <w:t xml:space="preserve"> &amp;</w:t>
            </w:r>
            <w:r w:rsidRPr="005D6FC0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r w:rsidR="00441443" w:rsidRPr="005D6FC0">
              <w:rPr>
                <w:rFonts w:asciiTheme="minorHAnsi" w:hAnsiTheme="minorHAnsi" w:cs="Arial"/>
                <w:sz w:val="20"/>
                <w:szCs w:val="20"/>
              </w:rPr>
              <w:t>Day, R</w:t>
            </w:r>
            <w:r w:rsidR="000E5B42" w:rsidRPr="005D6FC0">
              <w:rPr>
                <w:rFonts w:asciiTheme="minorHAnsi" w:hAnsiTheme="minorHAnsi" w:cs="Arial"/>
                <w:sz w:val="20"/>
                <w:szCs w:val="20"/>
              </w:rPr>
              <w:t>.</w:t>
            </w:r>
            <w:r w:rsidR="00441443" w:rsidRPr="005D6FC0">
              <w:rPr>
                <w:rFonts w:asciiTheme="minorHAnsi" w:hAnsiTheme="minorHAnsi" w:cs="Arial"/>
                <w:sz w:val="20"/>
                <w:szCs w:val="20"/>
              </w:rPr>
              <w:t xml:space="preserve"> A.</w:t>
            </w:r>
            <w:r w:rsidR="000E5B42" w:rsidRPr="005D6FC0">
              <w:rPr>
                <w:rFonts w:asciiTheme="minorHAnsi" w:hAnsiTheme="minorHAnsi" w:cs="Arial"/>
                <w:sz w:val="20"/>
                <w:szCs w:val="20"/>
              </w:rPr>
              <w:t xml:space="preserve"> (2022)</w:t>
            </w:r>
            <w:r w:rsidRPr="005D6FC0">
              <w:rPr>
                <w:rFonts w:asciiTheme="minorHAnsi" w:hAnsiTheme="minorHAnsi" w:cs="Arial"/>
                <w:sz w:val="20"/>
                <w:szCs w:val="20"/>
              </w:rPr>
              <w:t xml:space="preserve">. </w:t>
            </w:r>
            <w:r w:rsidR="00441443" w:rsidRPr="005D6FC0">
              <w:rPr>
                <w:rFonts w:asciiTheme="minorHAnsi" w:hAnsiTheme="minorHAnsi" w:cs="Arial"/>
                <w:i/>
                <w:iCs/>
                <w:sz w:val="20"/>
                <w:szCs w:val="20"/>
              </w:rPr>
              <w:t>How to write and publish a scientific paper</w:t>
            </w:r>
            <w:r w:rsidR="00D71517" w:rsidRPr="005D6FC0">
              <w:rPr>
                <w:rFonts w:asciiTheme="minorHAnsi" w:hAnsiTheme="minorHAnsi" w:cs="Arial"/>
                <w:i/>
                <w:iCs/>
                <w:sz w:val="20"/>
                <w:szCs w:val="20"/>
              </w:rPr>
              <w:t xml:space="preserve"> </w:t>
            </w:r>
            <w:r w:rsidR="00D71517" w:rsidRPr="005D6FC0">
              <w:rPr>
                <w:rFonts w:asciiTheme="minorHAnsi" w:hAnsiTheme="minorHAnsi" w:cs="Arial"/>
                <w:sz w:val="20"/>
                <w:szCs w:val="20"/>
              </w:rPr>
              <w:t>(9th ed.)</w:t>
            </w:r>
            <w:r w:rsidR="00441443" w:rsidRPr="005D6FC0">
              <w:rPr>
                <w:rFonts w:asciiTheme="minorHAnsi" w:hAnsiTheme="minorHAnsi" w:cs="Arial"/>
                <w:i/>
                <w:iCs/>
                <w:sz w:val="20"/>
                <w:szCs w:val="20"/>
              </w:rPr>
              <w:t>.</w:t>
            </w:r>
            <w:r w:rsidR="00441443" w:rsidRPr="005D6FC0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r w:rsidR="00D71517" w:rsidRPr="005D6FC0">
              <w:rPr>
                <w:rFonts w:asciiTheme="minorHAnsi" w:hAnsiTheme="minorHAnsi" w:cs="Arial"/>
                <w:sz w:val="20"/>
                <w:szCs w:val="20"/>
              </w:rPr>
              <w:t>Bloombury.</w:t>
            </w:r>
            <w:r w:rsidR="00441443" w:rsidRPr="005D6FC0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</w:p>
          <w:p w14:paraId="51FBE814" w14:textId="5C94E1E5" w:rsidR="00B92E8C" w:rsidRPr="005D6FC0" w:rsidRDefault="00B92E8C" w:rsidP="005D6FC0">
            <w:pPr>
              <w:numPr>
                <w:ilvl w:val="0"/>
                <w:numId w:val="22"/>
              </w:numPr>
              <w:autoSpaceDE w:val="0"/>
              <w:autoSpaceDN w:val="0"/>
              <w:adjustRightInd w:val="0"/>
              <w:spacing w:after="0"/>
              <w:ind w:left="357" w:hanging="357"/>
              <w:jc w:val="both"/>
              <w:rPr>
                <w:rFonts w:asciiTheme="minorHAnsi" w:hAnsiTheme="minorHAnsi" w:cs="Arial"/>
                <w:sz w:val="20"/>
                <w:szCs w:val="20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</w:rPr>
              <w:t>Bonora, E. (2023). The ‘scientist’, the ‘analyst’ and the ‘novelist’: science or metrics? </w:t>
            </w:r>
            <w:r w:rsidRPr="005D6FC0">
              <w:rPr>
                <w:rFonts w:asciiTheme="minorHAnsi" w:hAnsiTheme="minorHAnsi" w:cs="Arial"/>
                <w:i/>
                <w:iCs/>
                <w:sz w:val="20"/>
                <w:szCs w:val="20"/>
              </w:rPr>
              <w:t>Diabetologia</w:t>
            </w:r>
            <w:r w:rsidRPr="005D6FC0">
              <w:rPr>
                <w:rFonts w:asciiTheme="minorHAnsi" w:hAnsiTheme="minorHAnsi" w:cs="Arial"/>
                <w:sz w:val="20"/>
                <w:szCs w:val="20"/>
              </w:rPr>
              <w:t>, </w:t>
            </w:r>
            <w:r w:rsidRPr="005D6FC0">
              <w:rPr>
                <w:rFonts w:asciiTheme="minorHAnsi" w:hAnsiTheme="minorHAnsi" w:cs="Arial"/>
                <w:i/>
                <w:iCs/>
                <w:sz w:val="20"/>
                <w:szCs w:val="20"/>
              </w:rPr>
              <w:t>66</w:t>
            </w:r>
            <w:r w:rsidRPr="005D6FC0">
              <w:rPr>
                <w:rFonts w:asciiTheme="minorHAnsi" w:hAnsiTheme="minorHAnsi" w:cs="Arial"/>
                <w:sz w:val="20"/>
                <w:szCs w:val="20"/>
              </w:rPr>
              <w:t xml:space="preserve">(4), 610–613. </w:t>
            </w:r>
            <w:hyperlink r:id="rId7" w:history="1">
              <w:r w:rsidRPr="005D6FC0">
                <w:rPr>
                  <w:rStyle w:val="Hiperpovezava"/>
                  <w:rFonts w:asciiTheme="minorHAnsi" w:hAnsiTheme="minorHAnsi" w:cs="Arial"/>
                  <w:sz w:val="20"/>
                  <w:szCs w:val="20"/>
                </w:rPr>
                <w:t>https://doi.org/10.1007/s00125-022-05808-0</w:t>
              </w:r>
            </w:hyperlink>
            <w:r w:rsidR="005D6FC0">
              <w:rPr>
                <w:rStyle w:val="Hiperpovezava"/>
                <w:rFonts w:asciiTheme="minorHAnsi" w:hAnsiTheme="minorHAnsi" w:cs="Arial"/>
                <w:sz w:val="20"/>
                <w:szCs w:val="20"/>
              </w:rPr>
              <w:t>.</w:t>
            </w:r>
          </w:p>
          <w:p w14:paraId="37699F23" w14:textId="56AAF96A" w:rsidR="00B17F3E" w:rsidRPr="005D6FC0" w:rsidRDefault="00B17F3E" w:rsidP="005D6FC0">
            <w:pPr>
              <w:pStyle w:val="Odstavekseznama"/>
              <w:numPr>
                <w:ilvl w:val="0"/>
                <w:numId w:val="22"/>
              </w:numPr>
              <w:ind w:left="357" w:right="113" w:hanging="357"/>
              <w:jc w:val="both"/>
              <w:rPr>
                <w:rFonts w:asciiTheme="minorHAnsi" w:hAnsiTheme="minorHAnsi" w:cs="Arial"/>
                <w:bCs/>
                <w:sz w:val="20"/>
                <w:szCs w:val="20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</w:rPr>
              <w:t>Miklavčič, D. (2010). Objavljanje rezultatov raziska</w:t>
            </w:r>
            <w:r w:rsidR="00370B21" w:rsidRPr="005D6FC0">
              <w:rPr>
                <w:rFonts w:asciiTheme="minorHAnsi" w:hAnsiTheme="minorHAnsi" w:cs="Arial"/>
                <w:sz w:val="20"/>
                <w:szCs w:val="20"/>
              </w:rPr>
              <w:t>v</w:t>
            </w:r>
            <w:r w:rsidRPr="005D6FC0">
              <w:rPr>
                <w:rFonts w:asciiTheme="minorHAnsi" w:hAnsiTheme="minorHAnsi" w:cs="Arial"/>
                <w:sz w:val="20"/>
                <w:szCs w:val="20"/>
              </w:rPr>
              <w:t xml:space="preserve"> - Pisanje člankov</w:t>
            </w:r>
            <w:r w:rsidR="00370B21" w:rsidRPr="005D6FC0">
              <w:rPr>
                <w:rFonts w:asciiTheme="minorHAnsi" w:hAnsiTheme="minorHAnsi" w:cs="Arial"/>
                <w:sz w:val="20"/>
                <w:szCs w:val="20"/>
              </w:rPr>
              <w:t xml:space="preserve">. </w:t>
            </w:r>
            <w:r w:rsidRPr="005D6FC0">
              <w:rPr>
                <w:rFonts w:asciiTheme="minorHAnsi" w:hAnsiTheme="minorHAnsi" w:cs="Arial"/>
                <w:i/>
                <w:iCs/>
                <w:sz w:val="20"/>
                <w:szCs w:val="20"/>
              </w:rPr>
              <w:t>Elektrotehniski Vestnik</w:t>
            </w:r>
            <w:r w:rsidRPr="005D6FC0">
              <w:rPr>
                <w:rFonts w:asciiTheme="minorHAnsi" w:hAnsiTheme="minorHAnsi" w:cs="Arial"/>
                <w:sz w:val="20"/>
                <w:szCs w:val="20"/>
              </w:rPr>
              <w:t>, </w:t>
            </w:r>
            <w:r w:rsidRPr="005D6FC0">
              <w:rPr>
                <w:rFonts w:asciiTheme="minorHAnsi" w:hAnsiTheme="minorHAnsi" w:cs="Arial"/>
                <w:i/>
                <w:iCs/>
                <w:sz w:val="20"/>
                <w:szCs w:val="20"/>
              </w:rPr>
              <w:t>77</w:t>
            </w:r>
            <w:r w:rsidRPr="005D6FC0">
              <w:rPr>
                <w:rFonts w:asciiTheme="minorHAnsi" w:hAnsiTheme="minorHAnsi" w:cs="Arial"/>
                <w:sz w:val="20"/>
                <w:szCs w:val="20"/>
              </w:rPr>
              <w:t>(1), 75–84.</w:t>
            </w:r>
            <w:r w:rsidR="00370B21" w:rsidRPr="005D6FC0">
              <w:rPr>
                <w:rFonts w:asciiTheme="minorHAnsi" w:hAnsiTheme="minorHAnsi" w:cs="Arial"/>
                <w:sz w:val="20"/>
                <w:szCs w:val="20"/>
              </w:rPr>
              <w:t xml:space="preserve"> https://ev.fe.uni-lj.si/online-slo.php?vol=77</w:t>
            </w:r>
            <w:r w:rsidR="005D6FC0">
              <w:rPr>
                <w:rFonts w:asciiTheme="minorHAnsi" w:hAnsiTheme="minorHAnsi" w:cs="Arial"/>
                <w:sz w:val="20"/>
                <w:szCs w:val="20"/>
              </w:rPr>
              <w:t>.</w:t>
            </w:r>
          </w:p>
          <w:p w14:paraId="6A1CEC76" w14:textId="76AA1766" w:rsidR="00441443" w:rsidRPr="005D6FC0" w:rsidRDefault="00441443" w:rsidP="005D6FC0">
            <w:pPr>
              <w:pStyle w:val="Odstavekseznama"/>
              <w:numPr>
                <w:ilvl w:val="0"/>
                <w:numId w:val="22"/>
              </w:numPr>
              <w:ind w:left="357" w:hanging="357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5D6FC0">
              <w:rPr>
                <w:rStyle w:val="li-publisher"/>
                <w:rFonts w:asciiTheme="minorHAnsi" w:hAnsiTheme="minorHAnsi" w:cs="Arial"/>
                <w:sz w:val="20"/>
                <w:szCs w:val="20"/>
              </w:rPr>
              <w:t>Murray R</w:t>
            </w:r>
            <w:r w:rsidR="00936759" w:rsidRPr="005D6FC0">
              <w:rPr>
                <w:rStyle w:val="li-publisher"/>
                <w:rFonts w:asciiTheme="minorHAnsi" w:hAnsiTheme="minorHAnsi" w:cs="Arial"/>
                <w:sz w:val="20"/>
                <w:szCs w:val="20"/>
              </w:rPr>
              <w:t>. &amp;</w:t>
            </w:r>
            <w:r w:rsidRPr="005D6FC0">
              <w:rPr>
                <w:rStyle w:val="li-publisher"/>
                <w:rFonts w:asciiTheme="minorHAnsi" w:hAnsiTheme="minorHAnsi" w:cs="Arial"/>
                <w:sz w:val="20"/>
                <w:szCs w:val="20"/>
              </w:rPr>
              <w:t xml:space="preserve"> Moore S.</w:t>
            </w:r>
            <w:r w:rsidR="00936759" w:rsidRPr="005D6FC0">
              <w:rPr>
                <w:rStyle w:val="li-publisher"/>
                <w:rFonts w:asciiTheme="minorHAnsi" w:hAnsiTheme="minorHAnsi" w:cs="Arial"/>
                <w:sz w:val="20"/>
                <w:szCs w:val="20"/>
              </w:rPr>
              <w:t xml:space="preserve"> (</w:t>
            </w:r>
            <w:r w:rsidR="00984C89" w:rsidRPr="005D6FC0">
              <w:rPr>
                <w:rStyle w:val="li-publisher"/>
                <w:rFonts w:asciiTheme="minorHAnsi" w:hAnsiTheme="minorHAnsi" w:cs="Arial"/>
                <w:sz w:val="20"/>
                <w:szCs w:val="20"/>
              </w:rPr>
              <w:t>2006).</w:t>
            </w:r>
            <w:r w:rsidRPr="005D6FC0">
              <w:rPr>
                <w:rStyle w:val="li-publisher"/>
                <w:rFonts w:asciiTheme="minorHAnsi" w:hAnsiTheme="minorHAnsi" w:cs="Arial"/>
                <w:sz w:val="20"/>
                <w:szCs w:val="20"/>
              </w:rPr>
              <w:t xml:space="preserve"> </w:t>
            </w:r>
            <w:r w:rsidRPr="005D6FC0">
              <w:rPr>
                <w:rStyle w:val="li-publisher"/>
                <w:rFonts w:asciiTheme="minorHAnsi" w:hAnsiTheme="minorHAnsi" w:cs="Arial"/>
                <w:i/>
                <w:iCs/>
                <w:sz w:val="20"/>
                <w:szCs w:val="20"/>
              </w:rPr>
              <w:t>The handbook of academic writing: a fresh approach</w:t>
            </w:r>
            <w:r w:rsidR="00984C89" w:rsidRPr="005D6FC0">
              <w:rPr>
                <w:rStyle w:val="li-publisher"/>
                <w:rFonts w:asciiTheme="minorHAnsi" w:hAnsiTheme="minorHAnsi" w:cs="Arial"/>
                <w:sz w:val="20"/>
                <w:szCs w:val="20"/>
              </w:rPr>
              <w:t xml:space="preserve"> (1st ed.).</w:t>
            </w:r>
            <w:r w:rsidRPr="005D6FC0">
              <w:rPr>
                <w:rStyle w:val="li-publisher"/>
                <w:rFonts w:asciiTheme="minorHAnsi" w:hAnsiTheme="minorHAnsi" w:cs="Arial"/>
                <w:sz w:val="20"/>
                <w:szCs w:val="20"/>
              </w:rPr>
              <w:t xml:space="preserve"> Open University Press</w:t>
            </w:r>
            <w:r w:rsidR="00EE3063" w:rsidRPr="005D6FC0">
              <w:rPr>
                <w:rStyle w:val="li-publisher"/>
                <w:rFonts w:asciiTheme="minorHAnsi" w:hAnsiTheme="minorHAnsi" w:cs="Arial"/>
                <w:sz w:val="20"/>
                <w:szCs w:val="20"/>
              </w:rPr>
              <w:t>.</w:t>
            </w:r>
            <w:r w:rsidRPr="005D6FC0">
              <w:rPr>
                <w:rStyle w:val="li-publisher"/>
                <w:rFonts w:asciiTheme="minorHAnsi" w:hAnsiTheme="minorHAnsi" w:cs="Arial"/>
                <w:sz w:val="20"/>
                <w:szCs w:val="20"/>
              </w:rPr>
              <w:t xml:space="preserve"> </w:t>
            </w:r>
          </w:p>
        </w:tc>
      </w:tr>
      <w:tr w:rsidR="00B850FA" w:rsidRPr="005D6FC0" w14:paraId="17101D27" w14:textId="77777777" w:rsidTr="43098B51">
        <w:trPr>
          <w:trHeight w:val="73"/>
        </w:trPr>
        <w:tc>
          <w:tcPr>
            <w:tcW w:w="4717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B850FA" w:rsidRPr="005D6FC0" w:rsidRDefault="00B850FA" w:rsidP="00B850FA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  <w:p w14:paraId="337EC76C" w14:textId="77777777" w:rsidR="00B850FA" w:rsidRPr="005D6FC0" w:rsidRDefault="00B850FA" w:rsidP="00B850F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6FC0">
              <w:rPr>
                <w:rFonts w:eastAsia="Calibri" w:cs="Calibr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B850FA" w:rsidRPr="005D6FC0" w:rsidRDefault="00B850FA" w:rsidP="00B850F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B850FA" w:rsidRPr="005D6FC0" w:rsidRDefault="00B850FA" w:rsidP="00B850F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1F3F523" w14:textId="77777777" w:rsidR="00B850FA" w:rsidRPr="005D6FC0" w:rsidRDefault="00B850FA" w:rsidP="00B850F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6FC0">
              <w:rPr>
                <w:rFonts w:eastAsia="Calibri" w:cs="Calibr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5D6FC0">
              <w:rPr>
                <w:rFonts w:eastAsia="Calibri" w:cs="Calibr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441443" w:rsidRPr="005D6FC0" w14:paraId="572FDB32" w14:textId="77777777" w:rsidTr="43098B51">
        <w:trPr>
          <w:trHeight w:val="778"/>
        </w:trPr>
        <w:tc>
          <w:tcPr>
            <w:tcW w:w="471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BEAC6" w14:textId="77777777" w:rsidR="00441443" w:rsidRPr="005D6FC0" w:rsidRDefault="00441443" w:rsidP="00441443">
            <w:pPr>
              <w:spacing w:after="0"/>
              <w:jc w:val="both"/>
              <w:rPr>
                <w:rFonts w:asciiTheme="minorHAnsi" w:hAnsiTheme="minorHAnsi" w:cs="Arial"/>
                <w:sz w:val="20"/>
                <w:szCs w:val="20"/>
                <w:lang w:eastAsia="sl-SI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  <w:lang w:eastAsia="sl-SI"/>
              </w:rPr>
              <w:t>Cilj predmeta je:</w:t>
            </w:r>
          </w:p>
          <w:p w14:paraId="295A8C7E" w14:textId="42EE3C1F" w:rsidR="00441443" w:rsidRPr="005D6FC0" w:rsidRDefault="00441443" w:rsidP="00441443">
            <w:pPr>
              <w:pStyle w:val="Odstavekseznama"/>
              <w:numPr>
                <w:ilvl w:val="0"/>
                <w:numId w:val="23"/>
              </w:numPr>
              <w:jc w:val="both"/>
              <w:rPr>
                <w:rFonts w:asciiTheme="minorHAnsi" w:hAnsiTheme="minorHAnsi" w:cs="Arial"/>
                <w:sz w:val="20"/>
                <w:szCs w:val="20"/>
                <w:lang w:eastAsia="sl-SI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  <w:lang w:eastAsia="sl-SI"/>
              </w:rPr>
              <w:t>Seznaniti študente s pripravo, pisanjem in objavljanjem znanstveno</w:t>
            </w:r>
            <w:r w:rsidR="006F1795" w:rsidRPr="005D6FC0">
              <w:rPr>
                <w:rFonts w:asciiTheme="minorHAnsi" w:hAnsiTheme="minorHAnsi" w:cs="Arial"/>
                <w:sz w:val="20"/>
                <w:szCs w:val="20"/>
                <w:lang w:eastAsia="sl-SI"/>
              </w:rPr>
              <w:t>-</w:t>
            </w:r>
            <w:r w:rsidRPr="005D6FC0">
              <w:rPr>
                <w:rFonts w:asciiTheme="minorHAnsi" w:hAnsiTheme="minorHAnsi" w:cs="Arial"/>
                <w:sz w:val="20"/>
                <w:szCs w:val="20"/>
                <w:lang w:eastAsia="sl-SI"/>
              </w:rPr>
              <w:t>raziskovalnega dela.</w:t>
            </w:r>
          </w:p>
          <w:p w14:paraId="11CC7A18" w14:textId="77777777" w:rsidR="00441443" w:rsidRPr="005D6FC0" w:rsidRDefault="00441443" w:rsidP="00441443">
            <w:pPr>
              <w:pStyle w:val="Odstavekseznama"/>
              <w:numPr>
                <w:ilvl w:val="0"/>
                <w:numId w:val="23"/>
              </w:numPr>
              <w:jc w:val="both"/>
              <w:rPr>
                <w:rFonts w:asciiTheme="minorHAnsi" w:hAnsiTheme="minorHAnsi" w:cs="Arial"/>
                <w:sz w:val="20"/>
                <w:szCs w:val="20"/>
                <w:lang w:eastAsia="sl-SI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  <w:lang w:eastAsia="sl-SI"/>
              </w:rPr>
              <w:t>Seznaniti študente s pripravo in vodenjem raziskovalnih projektov.</w:t>
            </w:r>
          </w:p>
          <w:p w14:paraId="6C74A6A9" w14:textId="77777777" w:rsidR="00441443" w:rsidRPr="005D6FC0" w:rsidRDefault="00441443" w:rsidP="00441443">
            <w:pPr>
              <w:pStyle w:val="Odstavekseznama"/>
              <w:numPr>
                <w:ilvl w:val="0"/>
                <w:numId w:val="23"/>
              </w:numPr>
              <w:jc w:val="both"/>
              <w:rPr>
                <w:rFonts w:asciiTheme="minorHAnsi" w:hAnsiTheme="minorHAnsi" w:cs="Arial"/>
                <w:sz w:val="20"/>
                <w:szCs w:val="20"/>
                <w:lang w:eastAsia="sl-SI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  <w:lang w:eastAsia="sl-SI"/>
              </w:rPr>
              <w:t>Seznaniti študente z znanstvenimi revijami in faktorji vpliva.</w:t>
            </w:r>
          </w:p>
          <w:p w14:paraId="522A8739" w14:textId="77777777" w:rsidR="00441443" w:rsidRPr="005D6FC0" w:rsidRDefault="00441443" w:rsidP="00441443">
            <w:pPr>
              <w:pStyle w:val="Odstavekseznama"/>
              <w:numPr>
                <w:ilvl w:val="0"/>
                <w:numId w:val="23"/>
              </w:numPr>
              <w:jc w:val="both"/>
              <w:rPr>
                <w:rFonts w:asciiTheme="minorHAnsi" w:hAnsiTheme="minorHAnsi" w:cs="Arial"/>
                <w:sz w:val="20"/>
                <w:szCs w:val="20"/>
                <w:lang w:eastAsia="sl-SI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  <w:lang w:eastAsia="sl-SI"/>
              </w:rPr>
              <w:t xml:space="preserve">Seznaniti študente z bazama Cobiss in Sicris. </w:t>
            </w:r>
          </w:p>
          <w:p w14:paraId="449269DA" w14:textId="77777777" w:rsidR="00441443" w:rsidRPr="005D6FC0" w:rsidRDefault="00441443" w:rsidP="00441443">
            <w:pPr>
              <w:pStyle w:val="Odstavekseznama"/>
              <w:numPr>
                <w:ilvl w:val="0"/>
                <w:numId w:val="23"/>
              </w:numPr>
              <w:jc w:val="both"/>
              <w:rPr>
                <w:rFonts w:asciiTheme="minorHAnsi" w:hAnsiTheme="minorHAnsi" w:cs="Arial"/>
                <w:sz w:val="20"/>
                <w:szCs w:val="20"/>
                <w:lang w:eastAsia="sl-SI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  <w:lang w:eastAsia="sl-SI"/>
              </w:rPr>
              <w:t>Usposobiti študente za samostojno pripravo znanstvenih člankov.</w:t>
            </w:r>
          </w:p>
          <w:p w14:paraId="582EF3EA" w14:textId="3FF3A95C" w:rsidR="00441443" w:rsidRPr="005D6FC0" w:rsidRDefault="00441443" w:rsidP="00441443">
            <w:pPr>
              <w:pStyle w:val="Odstavekseznama"/>
              <w:numPr>
                <w:ilvl w:val="0"/>
                <w:numId w:val="23"/>
              </w:numPr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  <w:lang w:eastAsia="sl-SI"/>
              </w:rPr>
              <w:t>Usposobiti študente za samostojno pripravo in izvedbo znanstveno-raziskovalnih projektov.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441443" w:rsidRPr="005D6FC0" w:rsidRDefault="00441443" w:rsidP="00441443">
            <w:pPr>
              <w:spacing w:after="0"/>
              <w:jc w:val="both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4BB9D" w14:textId="77777777" w:rsidR="00441443" w:rsidRPr="005D6FC0" w:rsidRDefault="00441443" w:rsidP="00441443">
            <w:pPr>
              <w:spacing w:after="0"/>
              <w:jc w:val="both"/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  <w:lang w:val="en-GB"/>
              </w:rPr>
              <w:t>Goals of the subject:</w:t>
            </w:r>
          </w:p>
          <w:p w14:paraId="049E4EFB" w14:textId="77777777" w:rsidR="00441443" w:rsidRPr="005D6FC0" w:rsidRDefault="00441443" w:rsidP="00441443">
            <w:pPr>
              <w:pStyle w:val="Odstavekseznama"/>
              <w:numPr>
                <w:ilvl w:val="0"/>
                <w:numId w:val="24"/>
              </w:numPr>
              <w:jc w:val="both"/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  <w:lang w:val="en-GB"/>
              </w:rPr>
              <w:t>Acquainting students with the preparation, writing and publishing of scientific and research work.</w:t>
            </w:r>
          </w:p>
          <w:p w14:paraId="48489799" w14:textId="77777777" w:rsidR="00441443" w:rsidRPr="005D6FC0" w:rsidRDefault="00441443" w:rsidP="00441443">
            <w:pPr>
              <w:pStyle w:val="Odstavekseznama"/>
              <w:numPr>
                <w:ilvl w:val="0"/>
                <w:numId w:val="24"/>
              </w:numPr>
              <w:jc w:val="both"/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  <w:lang w:val="en-GB"/>
              </w:rPr>
              <w:t>Acquainting students with the preparation and management of research projects.</w:t>
            </w:r>
          </w:p>
          <w:p w14:paraId="23ECAD10" w14:textId="77777777" w:rsidR="00441443" w:rsidRPr="005D6FC0" w:rsidRDefault="00441443" w:rsidP="00441443">
            <w:pPr>
              <w:pStyle w:val="Odstavekseznama"/>
              <w:numPr>
                <w:ilvl w:val="0"/>
                <w:numId w:val="24"/>
              </w:numPr>
              <w:jc w:val="both"/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  <w:lang w:val="en-GB"/>
              </w:rPr>
              <w:t>Acquainting students with scientific journal and impacts factors.</w:t>
            </w:r>
          </w:p>
          <w:p w14:paraId="01DB0448" w14:textId="77777777" w:rsidR="006F1795" w:rsidRPr="005D6FC0" w:rsidRDefault="00441443" w:rsidP="00441443">
            <w:pPr>
              <w:pStyle w:val="Odstavekseznama"/>
              <w:numPr>
                <w:ilvl w:val="0"/>
                <w:numId w:val="24"/>
              </w:numPr>
              <w:jc w:val="both"/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  <w:lang w:val="en-GB"/>
              </w:rPr>
              <w:t>Acquainting students with Cobiss and Sicris databases.</w:t>
            </w:r>
          </w:p>
          <w:p w14:paraId="49B8088B" w14:textId="56A7AD96" w:rsidR="00441443" w:rsidRPr="005D6FC0" w:rsidRDefault="006F1795" w:rsidP="00441443">
            <w:pPr>
              <w:pStyle w:val="Odstavekseznama"/>
              <w:numPr>
                <w:ilvl w:val="0"/>
                <w:numId w:val="24"/>
              </w:numPr>
              <w:jc w:val="both"/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  <w:lang w:val="en-GB"/>
              </w:rPr>
              <w:t>Training students to independently prepare scientific articles.</w:t>
            </w:r>
            <w:r w:rsidR="00441443" w:rsidRPr="005D6FC0">
              <w:rPr>
                <w:rFonts w:asciiTheme="minorHAnsi" w:hAnsiTheme="minorHAnsi" w:cs="Arial"/>
                <w:sz w:val="20"/>
                <w:szCs w:val="20"/>
                <w:lang w:val="en-GB"/>
              </w:rPr>
              <w:t xml:space="preserve"> </w:t>
            </w:r>
          </w:p>
          <w:p w14:paraId="41C5AAA2" w14:textId="342C8C25" w:rsidR="00441443" w:rsidRPr="005D6FC0" w:rsidRDefault="00441443" w:rsidP="00441443">
            <w:pPr>
              <w:pStyle w:val="Odstavekseznama"/>
              <w:numPr>
                <w:ilvl w:val="0"/>
                <w:numId w:val="24"/>
              </w:numPr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  <w:lang w:val="en-GB"/>
              </w:rPr>
              <w:t>Training students for preparing and implementing scientific and research projects.</w:t>
            </w:r>
          </w:p>
        </w:tc>
      </w:tr>
      <w:tr w:rsidR="00B850FA" w:rsidRPr="005D6FC0" w14:paraId="2732D8B1" w14:textId="77777777" w:rsidTr="43098B51">
        <w:trPr>
          <w:trHeight w:val="117"/>
        </w:trPr>
        <w:tc>
          <w:tcPr>
            <w:tcW w:w="4726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B850FA" w:rsidRPr="005D6FC0" w:rsidRDefault="00B850FA" w:rsidP="00B850F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857D9C8" w14:textId="77777777" w:rsidR="00B850FA" w:rsidRPr="005D6FC0" w:rsidRDefault="00B850FA" w:rsidP="00B850F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6FC0">
              <w:rPr>
                <w:rFonts w:eastAsia="Calibri" w:cs="Calibr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B850FA" w:rsidRPr="005D6FC0" w:rsidRDefault="00B850FA" w:rsidP="00B850F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426D774D" w14:textId="77777777" w:rsidR="00B850FA" w:rsidRPr="005D6FC0" w:rsidRDefault="00B850FA" w:rsidP="00B850F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B850FA" w:rsidRPr="005D6FC0" w:rsidRDefault="00B850FA" w:rsidP="00B850F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589EC16" w14:textId="77777777" w:rsidR="00B850FA" w:rsidRPr="005D6FC0" w:rsidRDefault="00B850FA" w:rsidP="00B850F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6FC0">
              <w:rPr>
                <w:rFonts w:eastAsia="Calibri" w:cs="Calibr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B850FA" w:rsidRPr="005D6FC0" w14:paraId="355E000C" w14:textId="77777777" w:rsidTr="43098B51">
        <w:trPr>
          <w:trHeight w:val="410"/>
        </w:trPr>
        <w:tc>
          <w:tcPr>
            <w:tcW w:w="4726" w:type="dxa"/>
            <w:gridSpan w:val="10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8EE2843" w14:textId="77777777" w:rsidR="00441443" w:rsidRPr="005D6FC0" w:rsidRDefault="00441443" w:rsidP="00441443">
            <w:pPr>
              <w:spacing w:after="0"/>
              <w:jc w:val="both"/>
              <w:rPr>
                <w:rFonts w:asciiTheme="minorHAnsi" w:hAnsiTheme="minorHAnsi" w:cs="Arial"/>
                <w:sz w:val="20"/>
                <w:szCs w:val="20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</w:rPr>
              <w:t>Znanje in razumevanje:</w:t>
            </w:r>
          </w:p>
          <w:p w14:paraId="038B5AE0" w14:textId="77777777" w:rsidR="00441443" w:rsidRPr="005D6FC0" w:rsidRDefault="00441443" w:rsidP="00441443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="Arial"/>
                <w:sz w:val="20"/>
                <w:szCs w:val="20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</w:rPr>
              <w:t>poznavanje metodologije izvedbe raziskovalnega dela,</w:t>
            </w:r>
          </w:p>
          <w:p w14:paraId="1429F043" w14:textId="77777777" w:rsidR="00441443" w:rsidRPr="005D6FC0" w:rsidRDefault="00441443" w:rsidP="00441443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="Arial"/>
                <w:sz w:val="20"/>
                <w:szCs w:val="20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</w:rPr>
              <w:t xml:space="preserve">poznavanje pomena in načina publiciranja, </w:t>
            </w:r>
          </w:p>
          <w:p w14:paraId="27F2E640" w14:textId="77777777" w:rsidR="00441443" w:rsidRPr="005D6FC0" w:rsidRDefault="00441443" w:rsidP="00441443">
            <w:pPr>
              <w:pStyle w:val="Odstavekseznama"/>
              <w:numPr>
                <w:ilvl w:val="0"/>
                <w:numId w:val="25"/>
              </w:numPr>
              <w:jc w:val="both"/>
              <w:rPr>
                <w:rFonts w:asciiTheme="minorHAnsi" w:hAnsiTheme="minorHAnsi" w:cs="Arial"/>
                <w:sz w:val="20"/>
                <w:szCs w:val="20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</w:rPr>
              <w:t>poznavanje avtorstva in avtorskih pravic v raziskovalnem delu in znanstvenem publiciranju,</w:t>
            </w:r>
          </w:p>
          <w:p w14:paraId="46DEA773" w14:textId="2C77E9A9" w:rsidR="00B850FA" w:rsidRPr="005D6FC0" w:rsidRDefault="00441443" w:rsidP="00441443">
            <w:pPr>
              <w:pStyle w:val="Odstavekseznama"/>
              <w:numPr>
                <w:ilvl w:val="0"/>
                <w:numId w:val="25"/>
              </w:numPr>
              <w:tabs>
                <w:tab w:val="left" w:pos="227"/>
              </w:tabs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  <w:lang w:eastAsia="sl-SI"/>
              </w:rPr>
              <w:t>razumevanje celotnega procesa raziskovalnih projektov, od ideje do zaključka projekta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B850FA" w:rsidRPr="005D6FC0" w:rsidRDefault="00B850FA" w:rsidP="00441443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0E34BD94" w14:textId="77777777" w:rsidR="00B850FA" w:rsidRPr="005D6FC0" w:rsidRDefault="00B850FA" w:rsidP="00441443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1859909D" w14:textId="77777777" w:rsidR="00B850FA" w:rsidRPr="005D6FC0" w:rsidRDefault="00B850FA" w:rsidP="00441443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8961491" w14:textId="77777777" w:rsidR="00441443" w:rsidRPr="005D6FC0" w:rsidRDefault="00441443" w:rsidP="00441443">
            <w:pPr>
              <w:spacing w:after="0"/>
              <w:jc w:val="both"/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  <w:lang w:val="en-GB"/>
              </w:rPr>
              <w:t>Knowledge and understanding:</w:t>
            </w:r>
          </w:p>
          <w:p w14:paraId="109FF37E" w14:textId="77777777" w:rsidR="00441443" w:rsidRPr="005D6FC0" w:rsidRDefault="00441443" w:rsidP="00441443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  <w:lang w:val="en-GB"/>
              </w:rPr>
              <w:t>knowledge of methodology of carrying out the research work,</w:t>
            </w:r>
          </w:p>
          <w:p w14:paraId="634CE311" w14:textId="77777777" w:rsidR="00441443" w:rsidRPr="005D6FC0" w:rsidRDefault="00441443" w:rsidP="00441443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  <w:lang w:val="en-GB"/>
              </w:rPr>
              <w:t>knowledge of the meaning and methods of publishing,</w:t>
            </w:r>
          </w:p>
          <w:p w14:paraId="17AFE928" w14:textId="77777777" w:rsidR="00441443" w:rsidRPr="005D6FC0" w:rsidRDefault="00441443" w:rsidP="00441443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  <w:lang w:val="en-GB"/>
              </w:rPr>
              <w:t>knowledge of authorship and copyrights by the research work and scientific publications,</w:t>
            </w:r>
          </w:p>
          <w:p w14:paraId="06D50644" w14:textId="0D1CDB65" w:rsidR="00B850FA" w:rsidRPr="005D6FC0" w:rsidRDefault="00441443" w:rsidP="00441443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  <w:lang w:val="en-GB"/>
              </w:rPr>
              <w:t>understanding the process of research projects, from the generation of idea to the completion of the project.</w:t>
            </w:r>
          </w:p>
        </w:tc>
      </w:tr>
      <w:tr w:rsidR="00F7036E" w:rsidRPr="005D6FC0" w14:paraId="7BF0CAA8" w14:textId="77777777" w:rsidTr="43098B51">
        <w:trPr>
          <w:trHeight w:val="1179"/>
        </w:trPr>
        <w:tc>
          <w:tcPr>
            <w:tcW w:w="4726" w:type="dxa"/>
            <w:gridSpan w:val="10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521CA" w14:textId="77777777" w:rsidR="00441443" w:rsidRPr="005D6FC0" w:rsidRDefault="00441443" w:rsidP="00441443">
            <w:pPr>
              <w:spacing w:after="0"/>
              <w:jc w:val="both"/>
              <w:rPr>
                <w:rFonts w:asciiTheme="minorHAnsi" w:hAnsiTheme="minorHAnsi" w:cs="Arial"/>
                <w:sz w:val="20"/>
                <w:szCs w:val="20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</w:rPr>
              <w:t>Prenesljive/ključne spretnosti in drugi atributi:</w:t>
            </w:r>
          </w:p>
          <w:p w14:paraId="053E0C1E" w14:textId="77777777" w:rsidR="00441443" w:rsidRPr="005D6FC0" w:rsidRDefault="00441443" w:rsidP="00441443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hAnsiTheme="minorHAnsi" w:cs="Arial"/>
                <w:sz w:val="20"/>
                <w:szCs w:val="20"/>
                <w:lang w:eastAsia="sl-SI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  <w:lang w:eastAsia="sl-SI"/>
              </w:rPr>
              <w:t>Sposobnost iskanja revij in objavljanja znanstvenih rezultatov.</w:t>
            </w:r>
          </w:p>
          <w:p w14:paraId="3863842F" w14:textId="77777777" w:rsidR="00441443" w:rsidRPr="005D6FC0" w:rsidRDefault="00441443" w:rsidP="00441443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hAnsiTheme="minorHAnsi" w:cs="Arial"/>
                <w:sz w:val="20"/>
                <w:szCs w:val="20"/>
                <w:lang w:eastAsia="sl-SI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  <w:lang w:eastAsia="sl-SI"/>
              </w:rPr>
              <w:t>Sposobnost prijave raziskovalnih projektov.</w:t>
            </w:r>
          </w:p>
          <w:p w14:paraId="145CD9A4" w14:textId="794CA523" w:rsidR="00B850FA" w:rsidRPr="005D6FC0" w:rsidRDefault="00441443" w:rsidP="00441443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hAnsiTheme="minorHAnsi" w:cs="Arial"/>
                <w:sz w:val="20"/>
                <w:szCs w:val="20"/>
                <w:lang w:eastAsia="sl-SI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  <w:lang w:eastAsia="sl-SI"/>
              </w:rPr>
              <w:t xml:space="preserve">Sposobnost priprave znanstvenega prispevka na delavnici, konferenci, seminarju in predstavitev. 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161D07" w14:textId="77777777" w:rsidR="00B850FA" w:rsidRPr="005D6FC0" w:rsidRDefault="00B850FA" w:rsidP="00441443">
            <w:pPr>
              <w:spacing w:after="0"/>
              <w:jc w:val="both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9C6FD" w14:textId="77777777" w:rsidR="00441443" w:rsidRPr="005D6FC0" w:rsidRDefault="00441443" w:rsidP="00441443">
            <w:pPr>
              <w:spacing w:after="0"/>
              <w:jc w:val="both"/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  <w:lang w:val="en-GB"/>
              </w:rPr>
              <w:t>Transferable/Key Skills and other attributes:</w:t>
            </w:r>
          </w:p>
          <w:p w14:paraId="1893C23C" w14:textId="77777777" w:rsidR="00441443" w:rsidRPr="005D6FC0" w:rsidRDefault="00441443" w:rsidP="00441443">
            <w:pPr>
              <w:pStyle w:val="Odstavekseznama"/>
              <w:numPr>
                <w:ilvl w:val="0"/>
                <w:numId w:val="28"/>
              </w:numPr>
              <w:jc w:val="both"/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  <w:lang w:val="en-GB"/>
              </w:rPr>
              <w:t>Ability to search scientific journals and publish scientific results.</w:t>
            </w:r>
          </w:p>
          <w:p w14:paraId="778F47F8" w14:textId="77777777" w:rsidR="00441443" w:rsidRPr="005D6FC0" w:rsidRDefault="00441443" w:rsidP="00441443">
            <w:pPr>
              <w:pStyle w:val="Odstavekseznama"/>
              <w:numPr>
                <w:ilvl w:val="0"/>
                <w:numId w:val="28"/>
              </w:numPr>
              <w:jc w:val="both"/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  <w:lang w:val="en-GB"/>
              </w:rPr>
              <w:t>Ability to write projects' applications.</w:t>
            </w:r>
          </w:p>
          <w:p w14:paraId="58EC4A72" w14:textId="4EC8DC92" w:rsidR="00B850FA" w:rsidRPr="005D6FC0" w:rsidRDefault="00441443" w:rsidP="00441443">
            <w:pPr>
              <w:pStyle w:val="Odstavekseznama"/>
              <w:numPr>
                <w:ilvl w:val="0"/>
                <w:numId w:val="28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  <w:lang w:val="en-GB"/>
              </w:rPr>
              <w:t>Ability to prepare (submit) a scientific paper to the workshop, conference, seminar and its presentation.</w:t>
            </w:r>
          </w:p>
        </w:tc>
      </w:tr>
      <w:tr w:rsidR="00F7036E" w:rsidRPr="005D6FC0" w14:paraId="28C61BBA" w14:textId="77777777" w:rsidTr="43098B51">
        <w:tc>
          <w:tcPr>
            <w:tcW w:w="4726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9B87AA" w14:textId="77777777" w:rsidR="00B850FA" w:rsidRPr="005D6FC0" w:rsidRDefault="00B850FA" w:rsidP="00B850F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6CB06FAE" w14:textId="77777777" w:rsidR="00B850FA" w:rsidRPr="005D6FC0" w:rsidRDefault="00B850FA" w:rsidP="00B850F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6FC0">
              <w:rPr>
                <w:rFonts w:eastAsia="Calibri" w:cs="Calibr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B850FA" w:rsidRPr="005D6FC0" w:rsidRDefault="00B850FA" w:rsidP="00B850F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A03173A" w14:textId="77777777" w:rsidR="00B850FA" w:rsidRPr="005D6FC0" w:rsidRDefault="00B850FA" w:rsidP="00B850F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9ECA8F" w14:textId="77777777" w:rsidR="00B850FA" w:rsidRPr="005D6FC0" w:rsidRDefault="00B850FA" w:rsidP="00B850F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DCDBC86" w14:textId="77777777" w:rsidR="00B850FA" w:rsidRPr="005D6FC0" w:rsidRDefault="00B850FA" w:rsidP="00B850F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6FC0">
              <w:rPr>
                <w:rFonts w:eastAsia="Calibri" w:cs="Calibr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F7036E" w:rsidRPr="005D6FC0" w14:paraId="4C66F302" w14:textId="77777777" w:rsidTr="43098B51">
        <w:trPr>
          <w:trHeight w:val="694"/>
        </w:trPr>
        <w:tc>
          <w:tcPr>
            <w:tcW w:w="472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39AFB" w14:textId="3D467EFA" w:rsidR="00441443" w:rsidRPr="005D6FC0" w:rsidRDefault="00441443" w:rsidP="00A73A8C">
            <w:pPr>
              <w:spacing w:after="0"/>
              <w:jc w:val="both"/>
              <w:rPr>
                <w:rFonts w:asciiTheme="minorHAnsi" w:hAnsiTheme="minorHAnsi" w:cs="Arial"/>
                <w:sz w:val="20"/>
                <w:szCs w:val="20"/>
                <w:lang w:eastAsia="sl-SI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  <w:lang w:eastAsia="sl-SI"/>
              </w:rPr>
              <w:t xml:space="preserve">Predmet vključuje različne metode poučevanja in učenja, kot so: predavanja, razprava, </w:t>
            </w:r>
            <w:r w:rsidR="00A73A8C" w:rsidRPr="005D6FC0">
              <w:rPr>
                <w:rFonts w:asciiTheme="minorHAnsi" w:hAnsiTheme="minorHAnsi" w:cs="Arial"/>
                <w:sz w:val="20"/>
                <w:szCs w:val="20"/>
                <w:lang w:eastAsia="sl-SI"/>
              </w:rPr>
              <w:t>raziskovalno delo v sklopu samostojnega študija študentov</w:t>
            </w:r>
            <w:r w:rsidRPr="005D6FC0">
              <w:rPr>
                <w:rFonts w:asciiTheme="minorHAnsi" w:hAnsiTheme="minorHAnsi" w:cs="Arial"/>
                <w:sz w:val="20"/>
                <w:szCs w:val="20"/>
                <w:lang w:eastAsia="sl-SI"/>
              </w:rPr>
              <w:t xml:space="preserve"> in samostojni študij študentov</w:t>
            </w:r>
            <w:r w:rsidR="000C3594" w:rsidRPr="005D6FC0">
              <w:rPr>
                <w:rFonts w:asciiTheme="minorHAnsi" w:hAnsiTheme="minorHAnsi" w:cs="Arial"/>
                <w:sz w:val="20"/>
                <w:szCs w:val="20"/>
                <w:lang w:eastAsia="sl-SI"/>
              </w:rPr>
              <w:t xml:space="preserve"> ter udeležbo na mednarodnem simpoziju, konferenci, seminarju ipd</w:t>
            </w:r>
            <w:r w:rsidR="5A11B6EE" w:rsidRPr="005D6FC0">
              <w:rPr>
                <w:rFonts w:asciiTheme="minorHAnsi" w:hAnsiTheme="minorHAnsi" w:cs="Arial"/>
                <w:sz w:val="20"/>
                <w:szCs w:val="20"/>
                <w:lang w:eastAsia="sl-SI"/>
              </w:rPr>
              <w:t xml:space="preserve"> (praktična naloga)</w:t>
            </w:r>
            <w:r w:rsidRPr="005D6FC0">
              <w:rPr>
                <w:rFonts w:asciiTheme="minorHAnsi" w:hAnsiTheme="minorHAnsi" w:cs="Arial"/>
                <w:sz w:val="20"/>
                <w:szCs w:val="20"/>
                <w:lang w:eastAsia="sl-SI"/>
              </w:rPr>
              <w:t>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441443" w:rsidRPr="005D6FC0" w:rsidRDefault="00441443" w:rsidP="00441443">
            <w:pPr>
              <w:spacing w:after="0"/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78F08" w14:textId="1C9DEF3A" w:rsidR="00441443" w:rsidRPr="005D6FC0" w:rsidRDefault="00441443" w:rsidP="00A73A8C">
            <w:pPr>
              <w:spacing w:after="0"/>
              <w:jc w:val="both"/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  <w:lang w:val="en-GB"/>
              </w:rPr>
              <w:t>The subject comprehends several methods of teaching and learning, such as:</w:t>
            </w:r>
            <w:r w:rsidR="005D6FC0">
              <w:rPr>
                <w:rFonts w:asciiTheme="minorHAnsi" w:hAnsiTheme="minorHAnsi" w:cs="Arial"/>
                <w:sz w:val="20"/>
                <w:szCs w:val="20"/>
                <w:lang w:val="en-GB"/>
              </w:rPr>
              <w:t xml:space="preserve"> </w:t>
            </w:r>
            <w:r w:rsidRPr="005D6FC0">
              <w:rPr>
                <w:rFonts w:asciiTheme="minorHAnsi" w:hAnsiTheme="minorHAnsi" w:cs="Arial"/>
                <w:sz w:val="20"/>
                <w:szCs w:val="20"/>
                <w:lang w:val="en-GB"/>
              </w:rPr>
              <w:t xml:space="preserve">lectures, discussion, </w:t>
            </w:r>
            <w:r w:rsidR="00A73A8C" w:rsidRPr="005D6FC0">
              <w:rPr>
                <w:rFonts w:asciiTheme="minorHAnsi" w:hAnsiTheme="minorHAnsi" w:cs="Arial"/>
                <w:sz w:val="20"/>
                <w:szCs w:val="20"/>
                <w:lang w:val="en-GB"/>
              </w:rPr>
              <w:t>research</w:t>
            </w:r>
            <w:r w:rsidRPr="005D6FC0">
              <w:rPr>
                <w:rFonts w:asciiTheme="minorHAnsi" w:hAnsiTheme="minorHAnsi" w:cs="Arial"/>
                <w:sz w:val="20"/>
                <w:szCs w:val="20"/>
                <w:lang w:val="en-GB"/>
              </w:rPr>
              <w:t xml:space="preserve"> work </w:t>
            </w:r>
            <w:r w:rsidR="00A73A8C" w:rsidRPr="005D6FC0">
              <w:rPr>
                <w:rFonts w:asciiTheme="minorHAnsi" w:hAnsiTheme="minorHAnsi" w:cs="Arial"/>
                <w:sz w:val="20"/>
                <w:szCs w:val="20"/>
                <w:lang w:val="en-GB"/>
              </w:rPr>
              <w:t xml:space="preserve">within </w:t>
            </w:r>
            <w:r w:rsidRPr="005D6FC0">
              <w:rPr>
                <w:rFonts w:asciiTheme="minorHAnsi" w:hAnsiTheme="minorHAnsi" w:cs="Arial"/>
                <w:sz w:val="20"/>
                <w:szCs w:val="20"/>
                <w:lang w:val="en-GB"/>
              </w:rPr>
              <w:t>individual studying</w:t>
            </w:r>
            <w:r w:rsidR="000C3594" w:rsidRPr="005D6FC0">
              <w:rPr>
                <w:rFonts w:asciiTheme="minorHAnsi" w:hAnsiTheme="minorHAnsi" w:cs="Arial"/>
                <w:sz w:val="20"/>
                <w:szCs w:val="20"/>
                <w:lang w:val="en-GB"/>
              </w:rPr>
              <w:t xml:space="preserve"> as well as participation on international scientific workshop, conference, seminar etc</w:t>
            </w:r>
            <w:r w:rsidR="6C6A25B9" w:rsidRPr="005D6FC0">
              <w:rPr>
                <w:rFonts w:asciiTheme="minorHAnsi" w:hAnsiTheme="minorHAnsi" w:cs="Arial"/>
                <w:sz w:val="20"/>
                <w:szCs w:val="20"/>
                <w:lang w:val="en-GB"/>
              </w:rPr>
              <w:t xml:space="preserve"> (practical assignment)</w:t>
            </w:r>
            <w:r w:rsidRPr="005D6FC0">
              <w:rPr>
                <w:rFonts w:asciiTheme="minorHAnsi" w:hAnsiTheme="minorHAnsi" w:cs="Arial"/>
                <w:sz w:val="20"/>
                <w:szCs w:val="20"/>
                <w:lang w:val="en-GB"/>
              </w:rPr>
              <w:t>.</w:t>
            </w:r>
          </w:p>
        </w:tc>
      </w:tr>
    </w:tbl>
    <w:p w14:paraId="10F25F80" w14:textId="77777777" w:rsidR="005D6FC0" w:rsidRDefault="005D6FC0">
      <w:r>
        <w:br w:type="page"/>
      </w:r>
    </w:p>
    <w:tbl>
      <w:tblPr>
        <w:tblW w:w="9690" w:type="dxa"/>
        <w:tblInd w:w="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4018"/>
        <w:gridCol w:w="1560"/>
        <w:gridCol w:w="4112"/>
      </w:tblGrid>
      <w:tr w:rsidR="00F7036E" w:rsidRPr="005D6FC0" w14:paraId="0566443A" w14:textId="77777777" w:rsidTr="005D6FC0">
        <w:tc>
          <w:tcPr>
            <w:tcW w:w="40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0C681B77" w:rsidR="00B850FA" w:rsidRPr="005D6FC0" w:rsidRDefault="00B850FA" w:rsidP="00B850F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6C2DEB5" w14:textId="77777777" w:rsidR="00B850FA" w:rsidRPr="005D6FC0" w:rsidRDefault="00B850FA" w:rsidP="00B850F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D420B6D" w14:textId="1AB0ABFE" w:rsidR="00B850FA" w:rsidRPr="005D6FC0" w:rsidRDefault="00B850FA" w:rsidP="00B850F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6FC0">
              <w:rPr>
                <w:rFonts w:eastAsia="Calibri" w:cs="Calibr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557A74" w14:textId="77777777" w:rsidR="00B850FA" w:rsidRPr="005D6FC0" w:rsidRDefault="00B850FA" w:rsidP="00B850FA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59BD2FDC" w14:textId="0BA8C335" w:rsidR="00B850FA" w:rsidRPr="005D6FC0" w:rsidRDefault="00B850FA" w:rsidP="00B850FA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5D6FC0">
              <w:rPr>
                <w:rFonts w:eastAsia="Calibri" w:cs="Calibri"/>
                <w:sz w:val="20"/>
                <w:szCs w:val="20"/>
                <w:lang w:eastAsia="sl-SI"/>
              </w:rPr>
              <w:t>Delež (v %) /</w:t>
            </w:r>
          </w:p>
          <w:p w14:paraId="49E1EDE7" w14:textId="77777777" w:rsidR="00B850FA" w:rsidRPr="005D6FC0" w:rsidRDefault="00B850FA" w:rsidP="00B850F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6FC0">
              <w:rPr>
                <w:rFonts w:eastAsia="Calibri" w:cs="Calibr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1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B850FA" w:rsidRPr="005D6FC0" w:rsidRDefault="00B850FA" w:rsidP="00B850F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6424F696" w14:textId="77777777" w:rsidR="00B850FA" w:rsidRPr="005D6FC0" w:rsidRDefault="00B850FA" w:rsidP="00B850F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82097A4" w14:textId="5AEA289D" w:rsidR="00B850FA" w:rsidRPr="005D6FC0" w:rsidRDefault="00B850FA" w:rsidP="00B850F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6FC0">
              <w:rPr>
                <w:rFonts w:eastAsia="Calibri" w:cs="Calibr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B850FA" w:rsidRPr="005D6FC0" w14:paraId="52B92BAD" w14:textId="77777777" w:rsidTr="005D6FC0">
        <w:trPr>
          <w:trHeight w:val="476"/>
        </w:trPr>
        <w:tc>
          <w:tcPr>
            <w:tcW w:w="4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A8323" w14:textId="7657F8A8" w:rsidR="000C3594" w:rsidRPr="005D6FC0" w:rsidRDefault="000C3594" w:rsidP="006C0FDC">
            <w:pPr>
              <w:pStyle w:val="Odstavekseznama"/>
              <w:numPr>
                <w:ilvl w:val="0"/>
                <w:numId w:val="29"/>
              </w:numPr>
              <w:jc w:val="both"/>
              <w:rPr>
                <w:rFonts w:asciiTheme="minorHAnsi" w:hAnsiTheme="minorHAnsi" w:cs="Arial"/>
                <w:sz w:val="20"/>
                <w:szCs w:val="20"/>
                <w:lang w:eastAsia="sl-SI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  <w:lang w:eastAsia="sl-SI"/>
              </w:rPr>
              <w:t>Raziskovalna naloga</w:t>
            </w:r>
            <w:r w:rsidR="005D6FC0">
              <w:rPr>
                <w:rFonts w:asciiTheme="minorHAnsi" w:hAnsiTheme="minorHAnsi" w:cs="Arial"/>
                <w:sz w:val="20"/>
                <w:szCs w:val="20"/>
                <w:lang w:eastAsia="sl-SI"/>
              </w:rPr>
              <w:t>.</w:t>
            </w:r>
          </w:p>
          <w:p w14:paraId="73D37E4C" w14:textId="27EB4E9A" w:rsidR="000C3594" w:rsidRPr="005D6FC0" w:rsidRDefault="000C3594" w:rsidP="006C0FDC">
            <w:pPr>
              <w:pStyle w:val="Odstavekseznama"/>
              <w:numPr>
                <w:ilvl w:val="0"/>
                <w:numId w:val="29"/>
              </w:numPr>
              <w:jc w:val="both"/>
              <w:rPr>
                <w:rFonts w:asciiTheme="minorHAnsi" w:hAnsiTheme="minorHAnsi" w:cs="Arial"/>
                <w:sz w:val="20"/>
                <w:szCs w:val="20"/>
                <w:lang w:eastAsia="sl-SI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  <w:lang w:eastAsia="sl-SI"/>
              </w:rPr>
              <w:t>Praktična naloga</w:t>
            </w:r>
            <w:r w:rsidR="005D6FC0">
              <w:rPr>
                <w:rFonts w:asciiTheme="minorHAnsi" w:hAnsiTheme="minorHAnsi" w:cs="Arial"/>
                <w:sz w:val="20"/>
                <w:szCs w:val="20"/>
                <w:lang w:eastAsia="sl-SI"/>
              </w:rPr>
              <w:t>.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38FEC" w14:textId="77777777" w:rsidR="000C3594" w:rsidRPr="005D6FC0" w:rsidRDefault="000C3594" w:rsidP="0044144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5D6FC0">
              <w:rPr>
                <w:rFonts w:eastAsia="Calibri" w:cs="Calibri"/>
                <w:sz w:val="20"/>
                <w:szCs w:val="20"/>
                <w:lang w:eastAsia="sl-SI"/>
              </w:rPr>
              <w:t xml:space="preserve">80% </w:t>
            </w:r>
          </w:p>
          <w:p w14:paraId="6252E3BC" w14:textId="4BB02D8D" w:rsidR="000C3594" w:rsidRPr="005D6FC0" w:rsidRDefault="000C3594" w:rsidP="0044144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5D6FC0">
              <w:rPr>
                <w:rFonts w:eastAsia="Calibri" w:cs="Calibri"/>
                <w:sz w:val="20"/>
                <w:szCs w:val="20"/>
                <w:lang w:eastAsia="sl-SI"/>
              </w:rPr>
              <w:t>20%</w:t>
            </w:r>
          </w:p>
        </w:tc>
        <w:tc>
          <w:tcPr>
            <w:tcW w:w="4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06E04" w14:textId="0933304F" w:rsidR="000C3594" w:rsidRPr="005D6FC0" w:rsidRDefault="000C3594" w:rsidP="006C0FDC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  <w:lang w:val="en-GB"/>
              </w:rPr>
              <w:t>Research paper</w:t>
            </w:r>
            <w:r w:rsidR="005D6FC0">
              <w:rPr>
                <w:rFonts w:asciiTheme="minorHAnsi" w:hAnsiTheme="minorHAnsi" w:cs="Arial"/>
                <w:sz w:val="20"/>
                <w:szCs w:val="20"/>
                <w:lang w:val="en-GB"/>
              </w:rPr>
              <w:t>.</w:t>
            </w:r>
          </w:p>
          <w:p w14:paraId="20F78515" w14:textId="3DB9C8DB" w:rsidR="000C3594" w:rsidRPr="005D6FC0" w:rsidRDefault="000C3594" w:rsidP="006C0FDC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5D6FC0">
              <w:rPr>
                <w:rFonts w:asciiTheme="minorHAnsi" w:hAnsiTheme="minorHAnsi" w:cs="Arial"/>
                <w:sz w:val="20"/>
                <w:szCs w:val="20"/>
                <w:lang w:val="en-GB"/>
              </w:rPr>
              <w:t>Practical assignment</w:t>
            </w:r>
            <w:r w:rsidR="005D6FC0">
              <w:rPr>
                <w:rFonts w:asciiTheme="minorHAnsi" w:hAnsiTheme="minorHAnsi" w:cs="Arial"/>
                <w:sz w:val="20"/>
                <w:szCs w:val="20"/>
                <w:lang w:val="en-GB"/>
              </w:rPr>
              <w:t>.</w:t>
            </w:r>
          </w:p>
        </w:tc>
      </w:tr>
    </w:tbl>
    <w:p w14:paraId="24CD7CC4" w14:textId="77777777" w:rsidR="005A11E4" w:rsidRPr="005D6FC0" w:rsidRDefault="005A11E4" w:rsidP="005A11E4">
      <w:pPr>
        <w:spacing w:after="0"/>
        <w:rPr>
          <w:rFonts w:eastAsia="Calibri"/>
          <w:sz w:val="20"/>
          <w:szCs w:val="20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F7036E" w:rsidRPr="005D6FC0" w14:paraId="0D823691" w14:textId="77777777" w:rsidTr="00382794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5A33BA62" w14:textId="77777777" w:rsidR="005A11E4" w:rsidRPr="005D6FC0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5D6FC0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Reference nosilca / Course coordinator's references: </w:t>
            </w:r>
          </w:p>
        </w:tc>
      </w:tr>
      <w:tr w:rsidR="004A1791" w:rsidRPr="005D6FC0" w14:paraId="11013034" w14:textId="77777777" w:rsidTr="00B71733"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AB6AD" w14:textId="1B5B5E6B" w:rsidR="00647998" w:rsidRPr="005D6FC0" w:rsidRDefault="00647998" w:rsidP="005D6FC0">
            <w:pPr>
              <w:spacing w:after="0"/>
              <w:jc w:val="both"/>
              <w:rPr>
                <w:rFonts w:cs="Calibri"/>
                <w:sz w:val="20"/>
                <w:szCs w:val="20"/>
              </w:rPr>
            </w:pPr>
            <w:r w:rsidRPr="005D6FC0">
              <w:rPr>
                <w:rFonts w:cs="Calibri"/>
                <w:sz w:val="20"/>
                <w:szCs w:val="20"/>
              </w:rPr>
              <w:t>1. KNEZ, Matjaž, KOŽELJ ZEVNIK, Gašper, OBRECHT, Matevž. A review of available chargers for electric vehicles. Renewable &amp; sustainable energy reviews : an international journal, ISSN 1364-0321. [Print ed.], Jul</w:t>
            </w:r>
            <w:r w:rsidRPr="005D6FC0">
              <w:rPr>
                <w:rFonts w:cs="Calibri"/>
                <w:b/>
                <w:bCs/>
                <w:sz w:val="20"/>
                <w:szCs w:val="20"/>
              </w:rPr>
              <w:t xml:space="preserve">. </w:t>
            </w:r>
            <w:r w:rsidRPr="005D6FC0">
              <w:rPr>
                <w:rFonts w:cs="Calibri"/>
                <w:sz w:val="20"/>
                <w:szCs w:val="20"/>
              </w:rPr>
              <w:t xml:space="preserve">2019, vol. 109, str. 284-293, ilustr. https://doi.org/10.1016/j.rser.2019.04.013, doi: 10.1016/j.rser.2019.04.013. </w:t>
            </w:r>
          </w:p>
          <w:p w14:paraId="607296D5" w14:textId="77777777" w:rsidR="005D6FC0" w:rsidRPr="005D6FC0" w:rsidRDefault="00647998" w:rsidP="005D6FC0">
            <w:pPr>
              <w:spacing w:after="0"/>
              <w:jc w:val="both"/>
              <w:rPr>
                <w:rFonts w:cs="Calibri"/>
                <w:sz w:val="20"/>
                <w:szCs w:val="20"/>
              </w:rPr>
            </w:pPr>
            <w:r w:rsidRPr="005D6FC0">
              <w:rPr>
                <w:rFonts w:cs="Calibri"/>
                <w:sz w:val="20"/>
                <w:szCs w:val="20"/>
              </w:rPr>
              <w:t xml:space="preserve">2. JEREB, Borut, GAJŠEK, Brigita, ŠIPEK, Gregor, KOVŠE, Špela, OBRECHT, Matevž. Traffic density-related black carbon distribution : impact of wind in a basin town. International journal of environmental research and public health, ISSN 1660-4601. [Online ed.], 2021, vol. 18, iss. 12, str. [1]-17, ilustr. https://doi.org/10.3390/ijerph18126490, doi: 10.3390/ijerph18126490. </w:t>
            </w:r>
          </w:p>
          <w:p w14:paraId="41AC7B40" w14:textId="27114877" w:rsidR="00647998" w:rsidRPr="005D6FC0" w:rsidRDefault="00647998" w:rsidP="005D6FC0">
            <w:pPr>
              <w:spacing w:after="0"/>
              <w:jc w:val="both"/>
              <w:rPr>
                <w:rFonts w:cs="Calibri"/>
                <w:sz w:val="20"/>
                <w:szCs w:val="20"/>
              </w:rPr>
            </w:pPr>
            <w:r w:rsidRPr="005D6FC0">
              <w:rPr>
                <w:rFonts w:cs="Calibri"/>
                <w:sz w:val="20"/>
                <w:szCs w:val="20"/>
              </w:rPr>
              <w:t xml:space="preserve">3. OBRECHT, Matevž, SINGH, Rhythm, ZORMAN, Timitej. Conceptualizing a new circular economy feature - storing renewable electricity in batteries beyond EV end-of-life : the case of Slovenia. The international journal of productivity and performance management : Elektronski vir, ISSN 1758-6658. [Online ed.]. https://doi.org/10.1108/IJPPM-01-2021-0029, doi: 10.1108/IJPPM-01-2021-0029. </w:t>
            </w:r>
          </w:p>
        </w:tc>
      </w:tr>
    </w:tbl>
    <w:p w14:paraId="2B55261E" w14:textId="77777777" w:rsidR="005A11E4" w:rsidRPr="005D6FC0" w:rsidRDefault="005A11E4" w:rsidP="005A11E4">
      <w:pPr>
        <w:spacing w:after="0"/>
        <w:rPr>
          <w:rFonts w:asciiTheme="minorHAnsi" w:hAnsiTheme="minorHAnsi" w:cstheme="minorHAnsi"/>
          <w:b/>
          <w:sz w:val="20"/>
          <w:szCs w:val="20"/>
        </w:rPr>
      </w:pPr>
    </w:p>
    <w:p w14:paraId="01D00855" w14:textId="77777777" w:rsidR="00F57C69" w:rsidRPr="005D6FC0" w:rsidRDefault="00F57C69" w:rsidP="00A25CCF">
      <w:pPr>
        <w:pStyle w:val="Pripomba"/>
        <w:rPr>
          <w:color w:val="C00000"/>
          <w:sz w:val="20"/>
          <w:szCs w:val="20"/>
        </w:rPr>
      </w:pPr>
    </w:p>
    <w:sectPr w:rsidR="00F57C69" w:rsidRPr="005D6FC0" w:rsidSect="00276596">
      <w:footerReference w:type="default" r:id="rId8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2D41A0" w14:textId="77777777" w:rsidR="00B4460A" w:rsidRDefault="00B4460A" w:rsidP="00703ADE">
      <w:pPr>
        <w:spacing w:after="0"/>
      </w:pPr>
      <w:r>
        <w:separator/>
      </w:r>
    </w:p>
  </w:endnote>
  <w:endnote w:type="continuationSeparator" w:id="0">
    <w:p w14:paraId="5E6AB5F9" w14:textId="77777777" w:rsidR="00B4460A" w:rsidRDefault="00B4460A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1CC8E22E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647998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647998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4CA5E8" w14:textId="77777777" w:rsidR="00B4460A" w:rsidRDefault="00B4460A" w:rsidP="00703ADE">
      <w:pPr>
        <w:spacing w:after="0"/>
      </w:pPr>
      <w:r>
        <w:separator/>
      </w:r>
    </w:p>
  </w:footnote>
  <w:footnote w:type="continuationSeparator" w:id="0">
    <w:p w14:paraId="4B0FD299" w14:textId="77777777" w:rsidR="00B4460A" w:rsidRDefault="00B4460A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072D3"/>
    <w:multiLevelType w:val="hybridMultilevel"/>
    <w:tmpl w:val="C7A0CB68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236A34"/>
    <w:multiLevelType w:val="hybridMultilevel"/>
    <w:tmpl w:val="0A2EC5FA"/>
    <w:lvl w:ilvl="0" w:tplc="D49018A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364" w:hanging="360"/>
      </w:pPr>
    </w:lvl>
    <w:lvl w:ilvl="2" w:tplc="0424001B" w:tentative="1">
      <w:start w:val="1"/>
      <w:numFmt w:val="lowerRoman"/>
      <w:lvlText w:val="%3."/>
      <w:lvlJc w:val="right"/>
      <w:pPr>
        <w:ind w:left="2084" w:hanging="180"/>
      </w:pPr>
    </w:lvl>
    <w:lvl w:ilvl="3" w:tplc="0424000F" w:tentative="1">
      <w:start w:val="1"/>
      <w:numFmt w:val="decimal"/>
      <w:lvlText w:val="%4."/>
      <w:lvlJc w:val="left"/>
      <w:pPr>
        <w:ind w:left="2804" w:hanging="360"/>
      </w:pPr>
    </w:lvl>
    <w:lvl w:ilvl="4" w:tplc="04240019" w:tentative="1">
      <w:start w:val="1"/>
      <w:numFmt w:val="lowerLetter"/>
      <w:lvlText w:val="%5."/>
      <w:lvlJc w:val="left"/>
      <w:pPr>
        <w:ind w:left="3524" w:hanging="360"/>
      </w:pPr>
    </w:lvl>
    <w:lvl w:ilvl="5" w:tplc="0424001B" w:tentative="1">
      <w:start w:val="1"/>
      <w:numFmt w:val="lowerRoman"/>
      <w:lvlText w:val="%6."/>
      <w:lvlJc w:val="right"/>
      <w:pPr>
        <w:ind w:left="4244" w:hanging="180"/>
      </w:pPr>
    </w:lvl>
    <w:lvl w:ilvl="6" w:tplc="0424000F" w:tentative="1">
      <w:start w:val="1"/>
      <w:numFmt w:val="decimal"/>
      <w:lvlText w:val="%7."/>
      <w:lvlJc w:val="left"/>
      <w:pPr>
        <w:ind w:left="4964" w:hanging="360"/>
      </w:pPr>
    </w:lvl>
    <w:lvl w:ilvl="7" w:tplc="04240019" w:tentative="1">
      <w:start w:val="1"/>
      <w:numFmt w:val="lowerLetter"/>
      <w:lvlText w:val="%8."/>
      <w:lvlJc w:val="left"/>
      <w:pPr>
        <w:ind w:left="5684" w:hanging="360"/>
      </w:pPr>
    </w:lvl>
    <w:lvl w:ilvl="8" w:tplc="0424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14524714"/>
    <w:multiLevelType w:val="hybridMultilevel"/>
    <w:tmpl w:val="0EBA540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2A62A5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1AFE321C"/>
    <w:multiLevelType w:val="hybridMultilevel"/>
    <w:tmpl w:val="41DAA20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13701D"/>
    <w:multiLevelType w:val="hybridMultilevel"/>
    <w:tmpl w:val="73727A5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E530594"/>
    <w:multiLevelType w:val="hybridMultilevel"/>
    <w:tmpl w:val="9A5E799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E9D19DF"/>
    <w:multiLevelType w:val="hybridMultilevel"/>
    <w:tmpl w:val="CFAA5F0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ED338E4"/>
    <w:multiLevelType w:val="hybridMultilevel"/>
    <w:tmpl w:val="9B2EDCC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347223"/>
    <w:multiLevelType w:val="hybridMultilevel"/>
    <w:tmpl w:val="61C66FA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2427851"/>
    <w:multiLevelType w:val="hybridMultilevel"/>
    <w:tmpl w:val="0602F4D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EB2D7A"/>
    <w:multiLevelType w:val="hybridMultilevel"/>
    <w:tmpl w:val="B2922F02"/>
    <w:lvl w:ilvl="0" w:tplc="CED6804A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Times New Roman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8E0A74"/>
    <w:multiLevelType w:val="hybridMultilevel"/>
    <w:tmpl w:val="468024F2"/>
    <w:lvl w:ilvl="0" w:tplc="04240001">
      <w:start w:val="1"/>
      <w:numFmt w:val="bullet"/>
      <w:lvlText w:val=""/>
      <w:lvlJc w:val="left"/>
      <w:pPr>
        <w:ind w:left="1425" w:hanging="705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EB63778"/>
    <w:multiLevelType w:val="hybridMultilevel"/>
    <w:tmpl w:val="2814CC56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68B3B8F"/>
    <w:multiLevelType w:val="hybridMultilevel"/>
    <w:tmpl w:val="16BCAC8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1C158BF"/>
    <w:multiLevelType w:val="hybridMultilevel"/>
    <w:tmpl w:val="36A6E27C"/>
    <w:lvl w:ilvl="0" w:tplc="02D27B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6568A1"/>
    <w:multiLevelType w:val="hybridMultilevel"/>
    <w:tmpl w:val="8A14C97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F5A06E0"/>
    <w:multiLevelType w:val="hybridMultilevel"/>
    <w:tmpl w:val="BB7ADE0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CF6CDA"/>
    <w:multiLevelType w:val="hybridMultilevel"/>
    <w:tmpl w:val="0F9E753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89C2E2C"/>
    <w:multiLevelType w:val="hybridMultilevel"/>
    <w:tmpl w:val="370C4D6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B465BA9"/>
    <w:multiLevelType w:val="hybridMultilevel"/>
    <w:tmpl w:val="5798C30C"/>
    <w:lvl w:ilvl="0" w:tplc="6E448B16">
      <w:start w:val="6"/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F80A7E"/>
    <w:multiLevelType w:val="hybridMultilevel"/>
    <w:tmpl w:val="58182656"/>
    <w:lvl w:ilvl="0" w:tplc="798E9E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6F793B"/>
    <w:multiLevelType w:val="hybridMultilevel"/>
    <w:tmpl w:val="7A045C0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C944A68"/>
    <w:multiLevelType w:val="hybridMultilevel"/>
    <w:tmpl w:val="5EC0893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DB74E48"/>
    <w:multiLevelType w:val="hybridMultilevel"/>
    <w:tmpl w:val="B602234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D41F32"/>
    <w:multiLevelType w:val="hybridMultilevel"/>
    <w:tmpl w:val="ABAED068"/>
    <w:lvl w:ilvl="0" w:tplc="FFFAD10C">
      <w:start w:val="1"/>
      <w:numFmt w:val="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  <w:color w:val="auto"/>
        <w:sz w:val="20"/>
        <w:szCs w:val="20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6A0187"/>
    <w:multiLevelType w:val="hybridMultilevel"/>
    <w:tmpl w:val="A524EF1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EC4955"/>
    <w:multiLevelType w:val="hybridMultilevel"/>
    <w:tmpl w:val="1B30433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C5405D5"/>
    <w:multiLevelType w:val="hybridMultilevel"/>
    <w:tmpl w:val="09DA63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F5249A6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0" w15:restartNumberingAfterBreak="0">
    <w:nsid w:val="7FBD5117"/>
    <w:multiLevelType w:val="hybridMultilevel"/>
    <w:tmpl w:val="3AE2458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3"/>
  </w:num>
  <w:num w:numId="3">
    <w:abstractNumId w:val="20"/>
  </w:num>
  <w:num w:numId="4">
    <w:abstractNumId w:val="15"/>
  </w:num>
  <w:num w:numId="5">
    <w:abstractNumId w:val="17"/>
  </w:num>
  <w:num w:numId="6">
    <w:abstractNumId w:val="10"/>
  </w:num>
  <w:num w:numId="7">
    <w:abstractNumId w:val="12"/>
  </w:num>
  <w:num w:numId="8">
    <w:abstractNumId w:val="11"/>
  </w:num>
  <w:num w:numId="9">
    <w:abstractNumId w:val="1"/>
  </w:num>
  <w:num w:numId="10">
    <w:abstractNumId w:val="24"/>
  </w:num>
  <w:num w:numId="11">
    <w:abstractNumId w:val="4"/>
  </w:num>
  <w:num w:numId="12">
    <w:abstractNumId w:val="2"/>
  </w:num>
  <w:num w:numId="13">
    <w:abstractNumId w:val="26"/>
  </w:num>
  <w:num w:numId="14">
    <w:abstractNumId w:val="8"/>
  </w:num>
  <w:num w:numId="15">
    <w:abstractNumId w:val="21"/>
  </w:num>
  <w:num w:numId="16">
    <w:abstractNumId w:val="13"/>
  </w:num>
  <w:num w:numId="17">
    <w:abstractNumId w:val="0"/>
  </w:num>
  <w:num w:numId="18">
    <w:abstractNumId w:val="25"/>
  </w:num>
  <w:num w:numId="19">
    <w:abstractNumId w:val="27"/>
  </w:num>
  <w:num w:numId="20">
    <w:abstractNumId w:val="5"/>
  </w:num>
  <w:num w:numId="21">
    <w:abstractNumId w:val="16"/>
  </w:num>
  <w:num w:numId="22">
    <w:abstractNumId w:val="9"/>
  </w:num>
  <w:num w:numId="23">
    <w:abstractNumId w:val="6"/>
  </w:num>
  <w:num w:numId="24">
    <w:abstractNumId w:val="7"/>
  </w:num>
  <w:num w:numId="25">
    <w:abstractNumId w:val="22"/>
  </w:num>
  <w:num w:numId="26">
    <w:abstractNumId w:val="14"/>
  </w:num>
  <w:num w:numId="27">
    <w:abstractNumId w:val="23"/>
  </w:num>
  <w:num w:numId="28">
    <w:abstractNumId w:val="19"/>
  </w:num>
  <w:num w:numId="29">
    <w:abstractNumId w:val="18"/>
  </w:num>
  <w:num w:numId="30">
    <w:abstractNumId w:val="28"/>
  </w:num>
  <w:num w:numId="31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0sTS0MAcCYwNzcyUdpeDU4uLM/DyQArNaAFKrjqIsAAAA"/>
  </w:docVars>
  <w:rsids>
    <w:rsidRoot w:val="00703ADE"/>
    <w:rsid w:val="00046B40"/>
    <w:rsid w:val="00053C25"/>
    <w:rsid w:val="000625CC"/>
    <w:rsid w:val="00067866"/>
    <w:rsid w:val="0007573D"/>
    <w:rsid w:val="000761B7"/>
    <w:rsid w:val="0009073D"/>
    <w:rsid w:val="0009636B"/>
    <w:rsid w:val="000A19DD"/>
    <w:rsid w:val="000B0A40"/>
    <w:rsid w:val="000B587A"/>
    <w:rsid w:val="000B67E3"/>
    <w:rsid w:val="000B6A23"/>
    <w:rsid w:val="000C3594"/>
    <w:rsid w:val="000E5B42"/>
    <w:rsid w:val="000E7D4E"/>
    <w:rsid w:val="000F1B74"/>
    <w:rsid w:val="000F40D2"/>
    <w:rsid w:val="000F6746"/>
    <w:rsid w:val="00103E49"/>
    <w:rsid w:val="0010411B"/>
    <w:rsid w:val="001101ED"/>
    <w:rsid w:val="001213B9"/>
    <w:rsid w:val="00126705"/>
    <w:rsid w:val="00135DE0"/>
    <w:rsid w:val="001577DF"/>
    <w:rsid w:val="00160EFE"/>
    <w:rsid w:val="0016104C"/>
    <w:rsid w:val="001710DF"/>
    <w:rsid w:val="001762E9"/>
    <w:rsid w:val="001772DA"/>
    <w:rsid w:val="0018344C"/>
    <w:rsid w:val="001848D1"/>
    <w:rsid w:val="0018780C"/>
    <w:rsid w:val="00187B4E"/>
    <w:rsid w:val="00195A4E"/>
    <w:rsid w:val="00196F28"/>
    <w:rsid w:val="001B40D3"/>
    <w:rsid w:val="001B4E07"/>
    <w:rsid w:val="001C55C4"/>
    <w:rsid w:val="001C65D2"/>
    <w:rsid w:val="001E2942"/>
    <w:rsid w:val="001E46A5"/>
    <w:rsid w:val="001E5BFE"/>
    <w:rsid w:val="001F39D3"/>
    <w:rsid w:val="001F3E26"/>
    <w:rsid w:val="00205467"/>
    <w:rsid w:val="0021144D"/>
    <w:rsid w:val="00216CD3"/>
    <w:rsid w:val="00217CEC"/>
    <w:rsid w:val="0022024F"/>
    <w:rsid w:val="002235E2"/>
    <w:rsid w:val="00223EAB"/>
    <w:rsid w:val="00250591"/>
    <w:rsid w:val="002525DC"/>
    <w:rsid w:val="00252DF2"/>
    <w:rsid w:val="00252E28"/>
    <w:rsid w:val="002548DB"/>
    <w:rsid w:val="00273DDF"/>
    <w:rsid w:val="00276596"/>
    <w:rsid w:val="0027778B"/>
    <w:rsid w:val="002805E7"/>
    <w:rsid w:val="0028075A"/>
    <w:rsid w:val="002906C8"/>
    <w:rsid w:val="00292898"/>
    <w:rsid w:val="002B19A5"/>
    <w:rsid w:val="002B452B"/>
    <w:rsid w:val="002B668D"/>
    <w:rsid w:val="002C44F3"/>
    <w:rsid w:val="002C4845"/>
    <w:rsid w:val="002C7D0D"/>
    <w:rsid w:val="002F418C"/>
    <w:rsid w:val="002F465F"/>
    <w:rsid w:val="003037B1"/>
    <w:rsid w:val="003168D8"/>
    <w:rsid w:val="00317A91"/>
    <w:rsid w:val="00320DD3"/>
    <w:rsid w:val="00324BE4"/>
    <w:rsid w:val="0033062E"/>
    <w:rsid w:val="00332EA1"/>
    <w:rsid w:val="00341880"/>
    <w:rsid w:val="00341B7A"/>
    <w:rsid w:val="00344834"/>
    <w:rsid w:val="003463F9"/>
    <w:rsid w:val="00355781"/>
    <w:rsid w:val="00360075"/>
    <w:rsid w:val="00360354"/>
    <w:rsid w:val="0036175E"/>
    <w:rsid w:val="00370B21"/>
    <w:rsid w:val="00377D01"/>
    <w:rsid w:val="00382794"/>
    <w:rsid w:val="003874C0"/>
    <w:rsid w:val="003B7EBC"/>
    <w:rsid w:val="003C3F1B"/>
    <w:rsid w:val="003C437B"/>
    <w:rsid w:val="003C5A56"/>
    <w:rsid w:val="003C61AC"/>
    <w:rsid w:val="003D6370"/>
    <w:rsid w:val="003F0EA3"/>
    <w:rsid w:val="003F667E"/>
    <w:rsid w:val="003F7124"/>
    <w:rsid w:val="0040317F"/>
    <w:rsid w:val="0040670E"/>
    <w:rsid w:val="004159B9"/>
    <w:rsid w:val="004203B7"/>
    <w:rsid w:val="00425A8B"/>
    <w:rsid w:val="00435696"/>
    <w:rsid w:val="00441443"/>
    <w:rsid w:val="00451CC8"/>
    <w:rsid w:val="00467C3E"/>
    <w:rsid w:val="00467D47"/>
    <w:rsid w:val="0048408C"/>
    <w:rsid w:val="0049183D"/>
    <w:rsid w:val="004A073E"/>
    <w:rsid w:val="004A1791"/>
    <w:rsid w:val="004A30A0"/>
    <w:rsid w:val="004A33B9"/>
    <w:rsid w:val="004A4DF3"/>
    <w:rsid w:val="004A69AF"/>
    <w:rsid w:val="004B3297"/>
    <w:rsid w:val="004B41A0"/>
    <w:rsid w:val="004B54C6"/>
    <w:rsid w:val="004B7170"/>
    <w:rsid w:val="004C1D5D"/>
    <w:rsid w:val="004C28F8"/>
    <w:rsid w:val="004C66E8"/>
    <w:rsid w:val="004D11DE"/>
    <w:rsid w:val="004F0D36"/>
    <w:rsid w:val="004F3585"/>
    <w:rsid w:val="004F5050"/>
    <w:rsid w:val="00500DB6"/>
    <w:rsid w:val="005029C6"/>
    <w:rsid w:val="00514311"/>
    <w:rsid w:val="00525A19"/>
    <w:rsid w:val="00525BD5"/>
    <w:rsid w:val="00525C1D"/>
    <w:rsid w:val="00532B01"/>
    <w:rsid w:val="00563340"/>
    <w:rsid w:val="005701F4"/>
    <w:rsid w:val="0057190E"/>
    <w:rsid w:val="005745BC"/>
    <w:rsid w:val="00581E1B"/>
    <w:rsid w:val="00587381"/>
    <w:rsid w:val="005A013D"/>
    <w:rsid w:val="005A11E4"/>
    <w:rsid w:val="005A5638"/>
    <w:rsid w:val="005A7A79"/>
    <w:rsid w:val="005C04B5"/>
    <w:rsid w:val="005C15C1"/>
    <w:rsid w:val="005C62B2"/>
    <w:rsid w:val="005D3E13"/>
    <w:rsid w:val="005D6FC0"/>
    <w:rsid w:val="005D7191"/>
    <w:rsid w:val="005E3061"/>
    <w:rsid w:val="005F16AE"/>
    <w:rsid w:val="005F49D5"/>
    <w:rsid w:val="00600618"/>
    <w:rsid w:val="006016DF"/>
    <w:rsid w:val="00606BB3"/>
    <w:rsid w:val="006135EC"/>
    <w:rsid w:val="0061471B"/>
    <w:rsid w:val="006261BD"/>
    <w:rsid w:val="00627C0D"/>
    <w:rsid w:val="00645458"/>
    <w:rsid w:val="00647998"/>
    <w:rsid w:val="00654BA3"/>
    <w:rsid w:val="0067410C"/>
    <w:rsid w:val="00683B5F"/>
    <w:rsid w:val="00685B29"/>
    <w:rsid w:val="006863A2"/>
    <w:rsid w:val="0068792F"/>
    <w:rsid w:val="0069578E"/>
    <w:rsid w:val="00697296"/>
    <w:rsid w:val="006A20F0"/>
    <w:rsid w:val="006B5AC7"/>
    <w:rsid w:val="006C0FDC"/>
    <w:rsid w:val="006C734C"/>
    <w:rsid w:val="006E1095"/>
    <w:rsid w:val="006E6646"/>
    <w:rsid w:val="006E732F"/>
    <w:rsid w:val="006F1795"/>
    <w:rsid w:val="006F2D77"/>
    <w:rsid w:val="00701B0E"/>
    <w:rsid w:val="00703ADE"/>
    <w:rsid w:val="00703C3D"/>
    <w:rsid w:val="00707193"/>
    <w:rsid w:val="00712264"/>
    <w:rsid w:val="00714E30"/>
    <w:rsid w:val="0072193C"/>
    <w:rsid w:val="00726352"/>
    <w:rsid w:val="007264DD"/>
    <w:rsid w:val="00743D06"/>
    <w:rsid w:val="0074545B"/>
    <w:rsid w:val="00754FB9"/>
    <w:rsid w:val="00767205"/>
    <w:rsid w:val="0076751A"/>
    <w:rsid w:val="00784B83"/>
    <w:rsid w:val="0078644D"/>
    <w:rsid w:val="00792301"/>
    <w:rsid w:val="0079494D"/>
    <w:rsid w:val="007A28AA"/>
    <w:rsid w:val="007A29FA"/>
    <w:rsid w:val="007A77A3"/>
    <w:rsid w:val="007B0935"/>
    <w:rsid w:val="007C7B54"/>
    <w:rsid w:val="007C7DAA"/>
    <w:rsid w:val="007E49AE"/>
    <w:rsid w:val="007E6DBD"/>
    <w:rsid w:val="007F2C61"/>
    <w:rsid w:val="00802619"/>
    <w:rsid w:val="008102C2"/>
    <w:rsid w:val="00811EFC"/>
    <w:rsid w:val="00811FB5"/>
    <w:rsid w:val="008157D7"/>
    <w:rsid w:val="008320B1"/>
    <w:rsid w:val="00847982"/>
    <w:rsid w:val="00855585"/>
    <w:rsid w:val="008610B9"/>
    <w:rsid w:val="00863826"/>
    <w:rsid w:val="00873A16"/>
    <w:rsid w:val="00873F0D"/>
    <w:rsid w:val="00874CA5"/>
    <w:rsid w:val="008A0A06"/>
    <w:rsid w:val="008A6780"/>
    <w:rsid w:val="008A7904"/>
    <w:rsid w:val="008B2370"/>
    <w:rsid w:val="008C735D"/>
    <w:rsid w:val="008C7A40"/>
    <w:rsid w:val="009044E0"/>
    <w:rsid w:val="009060E2"/>
    <w:rsid w:val="00910644"/>
    <w:rsid w:val="00913A49"/>
    <w:rsid w:val="009222E8"/>
    <w:rsid w:val="009322AD"/>
    <w:rsid w:val="009330EC"/>
    <w:rsid w:val="00936759"/>
    <w:rsid w:val="00957F7A"/>
    <w:rsid w:val="00961B35"/>
    <w:rsid w:val="00961C9A"/>
    <w:rsid w:val="0096279B"/>
    <w:rsid w:val="00984C89"/>
    <w:rsid w:val="00991CF4"/>
    <w:rsid w:val="009958CA"/>
    <w:rsid w:val="009B077A"/>
    <w:rsid w:val="009B26AB"/>
    <w:rsid w:val="009C276B"/>
    <w:rsid w:val="009D11AD"/>
    <w:rsid w:val="009D6D7A"/>
    <w:rsid w:val="009E73E2"/>
    <w:rsid w:val="009E7CBD"/>
    <w:rsid w:val="009F24ED"/>
    <w:rsid w:val="009F37EA"/>
    <w:rsid w:val="009F4070"/>
    <w:rsid w:val="00A000D4"/>
    <w:rsid w:val="00A019CC"/>
    <w:rsid w:val="00A0202D"/>
    <w:rsid w:val="00A13321"/>
    <w:rsid w:val="00A25CCF"/>
    <w:rsid w:val="00A31D20"/>
    <w:rsid w:val="00A340FC"/>
    <w:rsid w:val="00A47212"/>
    <w:rsid w:val="00A52D9A"/>
    <w:rsid w:val="00A5557A"/>
    <w:rsid w:val="00A56956"/>
    <w:rsid w:val="00A604B1"/>
    <w:rsid w:val="00A722F0"/>
    <w:rsid w:val="00A73A8C"/>
    <w:rsid w:val="00A81452"/>
    <w:rsid w:val="00A87467"/>
    <w:rsid w:val="00A87ADF"/>
    <w:rsid w:val="00A87CC4"/>
    <w:rsid w:val="00AC243A"/>
    <w:rsid w:val="00AC50D7"/>
    <w:rsid w:val="00AC7DE5"/>
    <w:rsid w:val="00AF382F"/>
    <w:rsid w:val="00B01725"/>
    <w:rsid w:val="00B05658"/>
    <w:rsid w:val="00B07275"/>
    <w:rsid w:val="00B07A68"/>
    <w:rsid w:val="00B17F3E"/>
    <w:rsid w:val="00B272AD"/>
    <w:rsid w:val="00B32886"/>
    <w:rsid w:val="00B41FC2"/>
    <w:rsid w:val="00B44133"/>
    <w:rsid w:val="00B4460A"/>
    <w:rsid w:val="00B63E7C"/>
    <w:rsid w:val="00B70B70"/>
    <w:rsid w:val="00B733D9"/>
    <w:rsid w:val="00B850FA"/>
    <w:rsid w:val="00B92E8C"/>
    <w:rsid w:val="00BA3490"/>
    <w:rsid w:val="00BC1823"/>
    <w:rsid w:val="00BC21EC"/>
    <w:rsid w:val="00BC3476"/>
    <w:rsid w:val="00BC4876"/>
    <w:rsid w:val="00BC74F8"/>
    <w:rsid w:val="00BC7DC9"/>
    <w:rsid w:val="00BD50BF"/>
    <w:rsid w:val="00BE08A0"/>
    <w:rsid w:val="00BE1671"/>
    <w:rsid w:val="00BE32A6"/>
    <w:rsid w:val="00BF5A0E"/>
    <w:rsid w:val="00BF7B2D"/>
    <w:rsid w:val="00C06952"/>
    <w:rsid w:val="00C069F2"/>
    <w:rsid w:val="00C23384"/>
    <w:rsid w:val="00C26205"/>
    <w:rsid w:val="00C31227"/>
    <w:rsid w:val="00C35629"/>
    <w:rsid w:val="00C4086F"/>
    <w:rsid w:val="00C63A16"/>
    <w:rsid w:val="00C65B60"/>
    <w:rsid w:val="00C72B00"/>
    <w:rsid w:val="00C73CAE"/>
    <w:rsid w:val="00C83735"/>
    <w:rsid w:val="00C92969"/>
    <w:rsid w:val="00CB4FA1"/>
    <w:rsid w:val="00CC2E15"/>
    <w:rsid w:val="00CC7B6E"/>
    <w:rsid w:val="00CC7D6E"/>
    <w:rsid w:val="00CD3B38"/>
    <w:rsid w:val="00CD40B9"/>
    <w:rsid w:val="00CE0FA9"/>
    <w:rsid w:val="00CE20E4"/>
    <w:rsid w:val="00CE4CA3"/>
    <w:rsid w:val="00D023A0"/>
    <w:rsid w:val="00D07034"/>
    <w:rsid w:val="00D1099E"/>
    <w:rsid w:val="00D12BC2"/>
    <w:rsid w:val="00D176A8"/>
    <w:rsid w:val="00D17CFB"/>
    <w:rsid w:val="00D216BD"/>
    <w:rsid w:val="00D36EFF"/>
    <w:rsid w:val="00D4141E"/>
    <w:rsid w:val="00D56DEF"/>
    <w:rsid w:val="00D634CF"/>
    <w:rsid w:val="00D64FD8"/>
    <w:rsid w:val="00D656E4"/>
    <w:rsid w:val="00D71517"/>
    <w:rsid w:val="00D822FB"/>
    <w:rsid w:val="00D94920"/>
    <w:rsid w:val="00DA140A"/>
    <w:rsid w:val="00DC294C"/>
    <w:rsid w:val="00DD03F7"/>
    <w:rsid w:val="00DF0B31"/>
    <w:rsid w:val="00DF39C7"/>
    <w:rsid w:val="00E03C39"/>
    <w:rsid w:val="00E12B7D"/>
    <w:rsid w:val="00E216EF"/>
    <w:rsid w:val="00E24F2B"/>
    <w:rsid w:val="00E26379"/>
    <w:rsid w:val="00E32D7E"/>
    <w:rsid w:val="00E3517F"/>
    <w:rsid w:val="00E61420"/>
    <w:rsid w:val="00E61E60"/>
    <w:rsid w:val="00E6704B"/>
    <w:rsid w:val="00E70FEA"/>
    <w:rsid w:val="00E76AEB"/>
    <w:rsid w:val="00E84030"/>
    <w:rsid w:val="00E8487A"/>
    <w:rsid w:val="00E856E6"/>
    <w:rsid w:val="00E919CA"/>
    <w:rsid w:val="00E935CE"/>
    <w:rsid w:val="00EB2B35"/>
    <w:rsid w:val="00EB6B47"/>
    <w:rsid w:val="00EB7E3F"/>
    <w:rsid w:val="00EC0DAE"/>
    <w:rsid w:val="00ED74DD"/>
    <w:rsid w:val="00EE3063"/>
    <w:rsid w:val="00EF335F"/>
    <w:rsid w:val="00EF375E"/>
    <w:rsid w:val="00F02874"/>
    <w:rsid w:val="00F12416"/>
    <w:rsid w:val="00F128BD"/>
    <w:rsid w:val="00F36598"/>
    <w:rsid w:val="00F4075A"/>
    <w:rsid w:val="00F44BC1"/>
    <w:rsid w:val="00F51390"/>
    <w:rsid w:val="00F57C69"/>
    <w:rsid w:val="00F7036E"/>
    <w:rsid w:val="00F734B4"/>
    <w:rsid w:val="00F734DA"/>
    <w:rsid w:val="00F74CD5"/>
    <w:rsid w:val="00FA00CC"/>
    <w:rsid w:val="00FA10EF"/>
    <w:rsid w:val="00FA2FAA"/>
    <w:rsid w:val="00FA7685"/>
    <w:rsid w:val="00FA7E0F"/>
    <w:rsid w:val="00FB4C11"/>
    <w:rsid w:val="00FB7865"/>
    <w:rsid w:val="00FC2AF5"/>
    <w:rsid w:val="00FC4F71"/>
    <w:rsid w:val="00FD4503"/>
    <w:rsid w:val="00FD7078"/>
    <w:rsid w:val="00FE166B"/>
    <w:rsid w:val="00FE4F6B"/>
    <w:rsid w:val="00FE50A1"/>
    <w:rsid w:val="00FE5CDE"/>
    <w:rsid w:val="00FF5A25"/>
    <w:rsid w:val="43098B51"/>
    <w:rsid w:val="5A11B6EE"/>
    <w:rsid w:val="6C6A25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styleId="Sprotnaopomba-besedilo">
    <w:name w:val="footnote text"/>
    <w:basedOn w:val="Navaden"/>
    <w:link w:val="Sprotnaopomba-besediloZnak"/>
    <w:semiHidden/>
    <w:rsid w:val="00B850FA"/>
    <w:pPr>
      <w:spacing w:after="0"/>
    </w:pPr>
    <w:rPr>
      <w:rFonts w:ascii="Arial" w:hAnsi="Arial"/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semiHidden/>
    <w:rsid w:val="00B850FA"/>
    <w:rPr>
      <w:rFonts w:ascii="Arial" w:eastAsia="Times New Roman" w:hAnsi="Arial" w:cs="Times New Roman"/>
      <w:sz w:val="20"/>
      <w:szCs w:val="20"/>
    </w:rPr>
  </w:style>
  <w:style w:type="character" w:customStyle="1" w:styleId="li-publisher">
    <w:name w:val="li-publisher"/>
    <w:basedOn w:val="Privzetapisavaodstavka"/>
    <w:rsid w:val="00441443"/>
  </w:style>
  <w:style w:type="character" w:styleId="Hiperpovezava">
    <w:name w:val="Hyperlink"/>
    <w:basedOn w:val="Privzetapisavaodstavka"/>
    <w:uiPriority w:val="99"/>
    <w:unhideWhenUsed/>
    <w:rsid w:val="00B92E8C"/>
    <w:rPr>
      <w:color w:val="auto"/>
      <w:u w:val="none"/>
    </w:rPr>
  </w:style>
  <w:style w:type="paragraph" w:styleId="Navadensplet">
    <w:name w:val="Normal (Web)"/>
    <w:basedOn w:val="Navaden"/>
    <w:uiPriority w:val="99"/>
    <w:semiHidden/>
    <w:unhideWhenUsed/>
    <w:rsid w:val="00DA140A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GB" w:eastAsia="en-GB"/>
    </w:rPr>
  </w:style>
  <w:style w:type="character" w:styleId="Nerazreenaomemba">
    <w:name w:val="Unresolved Mention"/>
    <w:basedOn w:val="Privzetapisavaodstavka"/>
    <w:uiPriority w:val="99"/>
    <w:semiHidden/>
    <w:unhideWhenUsed/>
    <w:rsid w:val="001772DA"/>
    <w:rPr>
      <w:color w:val="605E5C"/>
      <w:shd w:val="clear" w:color="auto" w:fill="E1DFDD"/>
    </w:rPr>
  </w:style>
  <w:style w:type="paragraph" w:styleId="Revizija">
    <w:name w:val="Revision"/>
    <w:hidden/>
    <w:uiPriority w:val="99"/>
    <w:semiHidden/>
    <w:rsid w:val="000C3594"/>
    <w:pPr>
      <w:spacing w:after="0" w:line="240" w:lineRule="auto"/>
    </w:pPr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329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22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2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7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65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s00125-022-05808-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900</Words>
  <Characters>6390</Characters>
  <Application>Microsoft Office Word</Application>
  <DocSecurity>0</DocSecurity>
  <Lines>53</Lines>
  <Paragraphs>14</Paragraphs>
  <ScaleCrop>false</ScaleCrop>
  <Company/>
  <LinksUpToDate>false</LinksUpToDate>
  <CharactersWithSpaces>7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6</cp:revision>
  <cp:lastPrinted>2019-01-30T13:00:00Z</cp:lastPrinted>
  <dcterms:created xsi:type="dcterms:W3CDTF">2026-01-22T10:04:00Z</dcterms:created>
  <dcterms:modified xsi:type="dcterms:W3CDTF">2026-03-10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70e6f1e0b839f4b339040a1af9826bb65b68892c00a7722b53520fd92f1861</vt:lpwstr>
  </property>
</Properties>
</file>